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4235" w14:textId="7C1A8ED7" w:rsidR="00E62F36" w:rsidRPr="00990568" w:rsidRDefault="00351CA3" w:rsidP="00E400B7">
      <w:pPr>
        <w:pStyle w:val="arial10"/>
        <w:ind w:left="-426" w:right="340"/>
        <w:jc w:val="center"/>
        <w:rPr>
          <w:rFonts w:ascii="Calibri" w:hAnsi="Calibri"/>
          <w:b/>
          <w:color w:val="FF0000"/>
          <w:sz w:val="40"/>
          <w:szCs w:val="40"/>
        </w:rPr>
      </w:pPr>
      <w:r w:rsidRPr="006E5269">
        <w:rPr>
          <w:rFonts w:ascii="Calibri" w:hAnsi="Calibri" w:cs="Arial"/>
          <w:b/>
          <w:color w:val="005DAA"/>
          <w:sz w:val="40"/>
          <w:szCs w:val="40"/>
          <w:lang w:eastAsia="ja-JP"/>
        </w:rPr>
        <w:t xml:space="preserve">MSC </w:t>
      </w:r>
      <w:r w:rsidR="00C16EE8" w:rsidRPr="006E5269">
        <w:rPr>
          <w:rFonts w:ascii="Calibri" w:hAnsi="Calibri" w:cs="Arial"/>
          <w:b/>
          <w:color w:val="005DAA"/>
          <w:sz w:val="40"/>
          <w:szCs w:val="40"/>
          <w:lang w:eastAsia="ja-JP"/>
        </w:rPr>
        <w:t>Product</w:t>
      </w:r>
      <w:r w:rsidR="00E665FF" w:rsidRPr="006E5269">
        <w:rPr>
          <w:rFonts w:ascii="Calibri" w:hAnsi="Calibri" w:cs="Arial"/>
          <w:b/>
          <w:color w:val="005DAA"/>
          <w:sz w:val="40"/>
          <w:szCs w:val="40"/>
          <w:lang w:eastAsia="ja-JP"/>
        </w:rPr>
        <w:t xml:space="preserve"> Approval Form</w:t>
      </w:r>
      <w:r w:rsidR="003C1808" w:rsidRPr="00990568">
        <w:rPr>
          <w:rFonts w:ascii="Calibri" w:hAnsi="Calibri" w:cs="Arial"/>
          <w:b/>
          <w:color w:val="365F91"/>
          <w:sz w:val="40"/>
          <w:szCs w:val="40"/>
          <w:lang w:eastAsia="ja-JP"/>
        </w:rPr>
        <w:br/>
      </w:r>
    </w:p>
    <w:tbl>
      <w:tblPr>
        <w:tblW w:w="1020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96"/>
        <w:gridCol w:w="11"/>
      </w:tblGrid>
      <w:tr w:rsidR="00CC6407" w:rsidRPr="005E0846" w14:paraId="72B64237" w14:textId="77777777" w:rsidTr="00AF109B">
        <w:trPr>
          <w:trHeight w:val="393"/>
        </w:trPr>
        <w:tc>
          <w:tcPr>
            <w:tcW w:w="10207" w:type="dxa"/>
            <w:gridSpan w:val="2"/>
            <w:shd w:val="clear" w:color="auto" w:fill="005DAA"/>
            <w:vAlign w:val="center"/>
          </w:tcPr>
          <w:p w14:paraId="72B64236" w14:textId="3AE433C7" w:rsidR="00CC6407" w:rsidRPr="00CC6407" w:rsidRDefault="00CC6407" w:rsidP="00CC6407">
            <w:pPr>
              <w:pStyle w:val="arial10"/>
              <w:numPr>
                <w:ilvl w:val="0"/>
                <w:numId w:val="22"/>
              </w:numPr>
              <w:ind w:left="318"/>
              <w:rPr>
                <w:rFonts w:ascii="Calibri" w:hAnsi="Calibri" w:cs="Arial"/>
                <w:b/>
                <w:color w:val="FFFFFF" w:themeColor="background1"/>
                <w:sz w:val="24"/>
              </w:rPr>
            </w:pPr>
            <w:r w:rsidRPr="00CC6407">
              <w:rPr>
                <w:rFonts w:ascii="Calibri" w:hAnsi="Calibri" w:cs="Arial"/>
                <w:b/>
                <w:color w:val="FFFFFF" w:themeColor="background1"/>
                <w:sz w:val="24"/>
              </w:rPr>
              <w:t xml:space="preserve"> Licensee details</w:t>
            </w:r>
          </w:p>
        </w:tc>
      </w:tr>
      <w:tr w:rsidR="00D01190" w:rsidRPr="005E0846" w14:paraId="72B64239" w14:textId="77777777" w:rsidTr="00AF109B">
        <w:tblPrEx>
          <w:tblBorders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gridAfter w:val="1"/>
          <w:wAfter w:w="11" w:type="dxa"/>
          <w:trHeight w:val="620"/>
        </w:trPr>
        <w:tc>
          <w:tcPr>
            <w:tcW w:w="10196" w:type="dxa"/>
            <w:vAlign w:val="center"/>
          </w:tcPr>
          <w:p w14:paraId="72B64238" w14:textId="055AD560" w:rsidR="00D01190" w:rsidRPr="00446380" w:rsidRDefault="00A61152" w:rsidP="009C1AAC">
            <w:pPr>
              <w:pStyle w:val="ListParagraph"/>
              <w:spacing w:beforeLines="20" w:before="48" w:afterLines="20" w:after="48"/>
              <w:ind w:left="0"/>
              <w:contextualSpacing/>
              <w:rPr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1.1</w:t>
            </w:r>
            <w:r w:rsidR="00480CD1" w:rsidRPr="00E057C7">
              <w:rPr>
                <w:b/>
                <w:sz w:val="19"/>
                <w:szCs w:val="19"/>
              </w:rPr>
              <w:t xml:space="preserve"> Name of licensee</w:t>
            </w:r>
            <w:r w:rsidR="00F9171F">
              <w:rPr>
                <w:b/>
                <w:sz w:val="19"/>
                <w:szCs w:val="19"/>
              </w:rPr>
              <w:t xml:space="preserve"> </w:t>
            </w:r>
            <w:r w:rsidR="00F9171F" w:rsidRPr="00396231">
              <w:rPr>
                <w:sz w:val="19"/>
                <w:szCs w:val="19"/>
              </w:rPr>
              <w:t>(</w:t>
            </w:r>
            <w:r w:rsidR="00351CA3">
              <w:rPr>
                <w:sz w:val="19"/>
                <w:szCs w:val="19"/>
              </w:rPr>
              <w:t>Company</w:t>
            </w:r>
            <w:r w:rsidR="00F9171F" w:rsidRPr="00396231">
              <w:rPr>
                <w:sz w:val="19"/>
                <w:szCs w:val="19"/>
              </w:rPr>
              <w:t xml:space="preserve"> responsible for payment of licence fees for this product)</w:t>
            </w:r>
            <w:r w:rsidR="00480CD1" w:rsidRPr="00446380">
              <w:rPr>
                <w:sz w:val="19"/>
                <w:szCs w:val="19"/>
              </w:rPr>
              <w:br/>
            </w:r>
            <w:r w:rsidR="00D01190" w:rsidRPr="007A37E7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D01190" w:rsidRPr="007A37E7">
              <w:rPr>
                <w:sz w:val="20"/>
                <w:szCs w:val="20"/>
              </w:rPr>
              <w:instrText xml:space="preserve"> FORMTEXT </w:instrText>
            </w:r>
            <w:r w:rsidR="00D01190" w:rsidRPr="007A37E7">
              <w:rPr>
                <w:sz w:val="20"/>
                <w:szCs w:val="20"/>
              </w:rPr>
            </w:r>
            <w:r w:rsidR="00D01190" w:rsidRPr="007A37E7">
              <w:rPr>
                <w:sz w:val="20"/>
                <w:szCs w:val="20"/>
              </w:rPr>
              <w:fldChar w:fldCharType="separate"/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D01190" w:rsidRPr="007A37E7">
              <w:rPr>
                <w:sz w:val="20"/>
                <w:szCs w:val="20"/>
              </w:rPr>
              <w:fldChar w:fldCharType="end"/>
            </w:r>
            <w:r w:rsidR="00D01190" w:rsidRPr="00446380">
              <w:rPr>
                <w:sz w:val="19"/>
                <w:szCs w:val="19"/>
              </w:rPr>
              <w:t xml:space="preserve"> </w:t>
            </w:r>
          </w:p>
        </w:tc>
      </w:tr>
      <w:tr w:rsidR="00A93215" w:rsidRPr="005E0846" w14:paraId="72B6423B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5DAA"/>
            <w:vAlign w:val="center"/>
          </w:tcPr>
          <w:p w14:paraId="72B6423A" w14:textId="071A6700" w:rsidR="00A93215" w:rsidRPr="005C7084" w:rsidRDefault="00A93215" w:rsidP="00A93215">
            <w:pPr>
              <w:pStyle w:val="Heading3"/>
              <w:numPr>
                <w:ilvl w:val="0"/>
                <w:numId w:val="22"/>
              </w:numPr>
              <w:spacing w:beforeLines="20" w:before="48" w:afterLines="20" w:after="48"/>
              <w:ind w:left="318"/>
              <w:jc w:val="both"/>
              <w:rPr>
                <w:rFonts w:ascii="Calibri" w:hAnsi="Calibri" w:cs="Arial"/>
                <w:bCs/>
                <w:smallCaps w:val="0"/>
                <w:sz w:val="24"/>
                <w:szCs w:val="24"/>
                <w:lang w:val="en-US" w:eastAsia="en-US"/>
              </w:rPr>
            </w:pPr>
            <w:r w:rsidRPr="00CC6407">
              <w:rPr>
                <w:rFonts w:ascii="Calibri" w:hAnsi="Calibri" w:cs="Arial"/>
                <w:b w:val="0"/>
                <w:color w:val="FFFFFF" w:themeColor="background1"/>
                <w:sz w:val="24"/>
              </w:rPr>
              <w:t xml:space="preserve"> </w:t>
            </w:r>
            <w:r w:rsidRPr="005C7084">
              <w:rPr>
                <w:rFonts w:ascii="Calibri" w:hAnsi="Calibri" w:cs="Arial"/>
                <w:bCs/>
                <w:smallCaps w:val="0"/>
                <w:color w:val="FFFFFF" w:themeColor="background1"/>
                <w:sz w:val="24"/>
                <w:lang w:val="en-GB"/>
              </w:rPr>
              <w:t>Product details</w:t>
            </w:r>
          </w:p>
        </w:tc>
      </w:tr>
      <w:tr w:rsidR="003041D3" w:rsidRPr="000D63EF" w14:paraId="72B6423F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B6423C" w14:textId="370E4090" w:rsidR="003041D3" w:rsidRDefault="003041D3" w:rsidP="003041D3">
            <w:pPr>
              <w:pStyle w:val="ListParagraph"/>
              <w:spacing w:beforeLines="20" w:before="48" w:afterLines="20" w:after="48"/>
              <w:ind w:left="0"/>
              <w:contextualSpacing/>
              <w:rPr>
                <w:color w:val="808080"/>
                <w:sz w:val="19"/>
                <w:szCs w:val="19"/>
              </w:rPr>
            </w:pPr>
            <w:r w:rsidRPr="43865EE1">
              <w:rPr>
                <w:b/>
                <w:bCs/>
                <w:sz w:val="19"/>
                <w:szCs w:val="19"/>
              </w:rPr>
              <w:t>2.1 Product name</w:t>
            </w:r>
            <w:r w:rsidRPr="43865EE1">
              <w:rPr>
                <w:sz w:val="19"/>
                <w:szCs w:val="19"/>
              </w:rPr>
              <w:t xml:space="preserve"> </w:t>
            </w:r>
            <w:r w:rsidR="008C4981" w:rsidRPr="43865EE1">
              <w:rPr>
                <w:sz w:val="19"/>
                <w:szCs w:val="19"/>
              </w:rPr>
              <w:t>(</w:t>
            </w:r>
            <w:r w:rsidR="00351CA3" w:rsidRPr="43865EE1">
              <w:rPr>
                <w:sz w:val="19"/>
                <w:szCs w:val="19"/>
              </w:rPr>
              <w:t xml:space="preserve">as it appears on the product label, </w:t>
            </w:r>
            <w:r w:rsidR="008C4981" w:rsidRPr="43865EE1">
              <w:rPr>
                <w:sz w:val="19"/>
                <w:szCs w:val="19"/>
              </w:rPr>
              <w:t>including brand and net product weight)</w:t>
            </w:r>
          </w:p>
          <w:p w14:paraId="72B6423D" w14:textId="536760D7" w:rsidR="003041D3" w:rsidRPr="008E38FB" w:rsidRDefault="002B56F8">
            <w:pPr>
              <w:pStyle w:val="ListParagraph"/>
              <w:spacing w:beforeLines="20" w:before="48" w:afterLines="20" w:after="48"/>
              <w:ind w:left="0"/>
              <w:contextualSpacing/>
              <w:rPr>
                <w:rFonts w:ascii="Book Antiqua" w:eastAsia="Book Antiqua" w:hAnsi="Book Antiqua" w:cs="Book Antiqua"/>
                <w:sz w:val="19"/>
                <w:szCs w:val="19"/>
                <w:highlight w:val="yellow"/>
                <w:lang w:val="en-NZ"/>
              </w:rPr>
            </w:pPr>
            <w:r w:rsidRPr="008E38FB">
              <w:rPr>
                <w:sz w:val="19"/>
                <w:szCs w:val="19"/>
              </w:rPr>
              <w:t>Brand:</w:t>
            </w:r>
            <w:r w:rsidR="00A95993">
              <w:rPr>
                <w:sz w:val="19"/>
                <w:szCs w:val="19"/>
              </w:rPr>
              <w:t xml:space="preserve"> </w:t>
            </w:r>
            <w:r w:rsidR="00A95993" w:rsidRPr="007A37E7">
              <w:rPr>
                <w:rFonts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A95993" w:rsidRPr="007A37E7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A95993" w:rsidRPr="007A37E7">
              <w:rPr>
                <w:rFonts w:cs="Arial"/>
                <w:sz w:val="20"/>
                <w:szCs w:val="20"/>
              </w:rPr>
            </w:r>
            <w:r w:rsidR="00A95993" w:rsidRPr="007A37E7">
              <w:rPr>
                <w:rFonts w:cs="Arial"/>
                <w:sz w:val="20"/>
                <w:szCs w:val="20"/>
              </w:rPr>
              <w:fldChar w:fldCharType="separate"/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fldChar w:fldCharType="end"/>
            </w:r>
            <w:r w:rsidRPr="008E38FB">
              <w:rPr>
                <w:sz w:val="19"/>
                <w:szCs w:val="19"/>
              </w:rPr>
              <w:br/>
              <w:t xml:space="preserve">Trade name and </w:t>
            </w:r>
            <w:r w:rsidR="001214B3" w:rsidRPr="008E38FB">
              <w:rPr>
                <w:sz w:val="19"/>
                <w:szCs w:val="19"/>
              </w:rPr>
              <w:t xml:space="preserve">net </w:t>
            </w:r>
            <w:r w:rsidRPr="008E38FB">
              <w:rPr>
                <w:sz w:val="19"/>
                <w:szCs w:val="19"/>
              </w:rPr>
              <w:t>weight:</w:t>
            </w:r>
            <w:r w:rsidR="00A95993">
              <w:rPr>
                <w:sz w:val="19"/>
                <w:szCs w:val="19"/>
              </w:rPr>
              <w:t xml:space="preserve"> </w:t>
            </w:r>
            <w:r w:rsidR="00A95993" w:rsidRPr="007A37E7">
              <w:rPr>
                <w:rFonts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A95993" w:rsidRPr="007A37E7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A95993" w:rsidRPr="007A37E7">
              <w:rPr>
                <w:rFonts w:cs="Arial"/>
                <w:sz w:val="20"/>
                <w:szCs w:val="20"/>
              </w:rPr>
            </w:r>
            <w:r w:rsidR="00A95993" w:rsidRPr="007A37E7">
              <w:rPr>
                <w:rFonts w:cs="Arial"/>
                <w:sz w:val="20"/>
                <w:szCs w:val="20"/>
              </w:rPr>
              <w:fldChar w:fldCharType="separate"/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t> </w:t>
            </w:r>
            <w:r w:rsidR="00A95993" w:rsidRPr="007A37E7">
              <w:rPr>
                <w:rFonts w:cs="Arial"/>
                <w:sz w:val="20"/>
                <w:szCs w:val="20"/>
              </w:rPr>
              <w:fldChar w:fldCharType="end"/>
            </w:r>
          </w:p>
          <w:p w14:paraId="72B6423E" w14:textId="77777777" w:rsidR="003041D3" w:rsidRPr="000D63EF" w:rsidRDefault="003041D3" w:rsidP="003041D3">
            <w:pPr>
              <w:pStyle w:val="ListParagraph"/>
              <w:spacing w:beforeLines="20" w:before="48" w:afterLines="20" w:after="48"/>
              <w:ind w:left="0"/>
              <w:contextualSpacing/>
              <w:rPr>
                <w:sz w:val="2"/>
                <w:szCs w:val="2"/>
                <w:lang w:val="nl-NL"/>
              </w:rPr>
            </w:pPr>
          </w:p>
        </w:tc>
      </w:tr>
      <w:tr w:rsidR="000435D8" w:rsidRPr="005E0846" w14:paraId="72B64241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B64240" w14:textId="2D9F8644" w:rsidR="000435D8" w:rsidRPr="00E057C7" w:rsidRDefault="000435D8" w:rsidP="003041D3">
            <w:pPr>
              <w:pStyle w:val="ListParagraph"/>
              <w:spacing w:beforeLines="20" w:before="48" w:afterLines="20" w:after="48"/>
              <w:ind w:left="0"/>
              <w:contextualSpacing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2.2 Internal product reference</w:t>
            </w:r>
            <w:r w:rsidR="00E6671E">
              <w:rPr>
                <w:b/>
                <w:sz w:val="19"/>
                <w:szCs w:val="19"/>
              </w:rPr>
              <w:t xml:space="preserve"> </w:t>
            </w:r>
            <w:r w:rsidR="00E6671E" w:rsidRPr="00396231">
              <w:rPr>
                <w:sz w:val="19"/>
                <w:szCs w:val="19"/>
              </w:rPr>
              <w:t>(helpful to identify your products when declaring your sales)</w:t>
            </w:r>
            <w:r>
              <w:rPr>
                <w:b/>
                <w:sz w:val="19"/>
                <w:szCs w:val="19"/>
              </w:rPr>
              <w:t xml:space="preserve"> </w:t>
            </w:r>
            <w:r w:rsidRPr="007A37E7">
              <w:rPr>
                <w:rFonts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7A37E7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7A37E7">
              <w:rPr>
                <w:rFonts w:cs="Arial"/>
                <w:sz w:val="20"/>
                <w:szCs w:val="20"/>
              </w:rPr>
            </w:r>
            <w:r w:rsidRPr="007A37E7">
              <w:rPr>
                <w:rFonts w:cs="Arial"/>
                <w:sz w:val="20"/>
                <w:szCs w:val="20"/>
              </w:rPr>
              <w:fldChar w:fldCharType="separate"/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Pr="007A37E7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74DAF" w:rsidRPr="005E0846" w14:paraId="72B64243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bottom"/>
          </w:tcPr>
          <w:p w14:paraId="72B64242" w14:textId="46F9707B" w:rsidR="00674DAF" w:rsidRDefault="00674DAF" w:rsidP="48C3747C">
            <w:pPr>
              <w:pStyle w:val="ListParagraph"/>
              <w:spacing w:beforeLines="20" w:before="48" w:afterLines="20" w:after="48"/>
              <w:ind w:left="0"/>
              <w:contextualSpacing/>
              <w:rPr>
                <w:b/>
                <w:bCs/>
                <w:sz w:val="19"/>
                <w:szCs w:val="19"/>
              </w:rPr>
            </w:pPr>
            <w:r w:rsidRPr="48C3747C">
              <w:rPr>
                <w:b/>
                <w:bCs/>
                <w:sz w:val="19"/>
                <w:szCs w:val="19"/>
              </w:rPr>
              <w:t>2.3 Barcode</w:t>
            </w:r>
            <w:r w:rsidR="00863A43" w:rsidRPr="48C3747C">
              <w:rPr>
                <w:b/>
                <w:bCs/>
                <w:sz w:val="19"/>
                <w:szCs w:val="19"/>
              </w:rPr>
              <w:t xml:space="preserve"> (UPC</w:t>
            </w:r>
            <w:r w:rsidR="009B5F3E" w:rsidRPr="48C3747C">
              <w:rPr>
                <w:b/>
                <w:bCs/>
                <w:sz w:val="19"/>
                <w:szCs w:val="19"/>
              </w:rPr>
              <w:t>/EAN)</w:t>
            </w:r>
            <w:r w:rsidRPr="48C3747C">
              <w:rPr>
                <w:b/>
                <w:bCs/>
                <w:sz w:val="19"/>
                <w:szCs w:val="19"/>
              </w:rPr>
              <w:t xml:space="preserve">  </w:t>
            </w:r>
            <w:r w:rsidRPr="005E0846">
              <w:rPr>
                <w:rFonts w:cs="Arial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5E0846">
              <w:rPr>
                <w:rFonts w:cs="Arial"/>
                <w:sz w:val="18"/>
                <w:szCs w:val="18"/>
              </w:rPr>
              <w:instrText xml:space="preserve"> FORMTEXT </w:instrText>
            </w:r>
            <w:r w:rsidRPr="005E0846">
              <w:rPr>
                <w:rFonts w:cs="Arial"/>
                <w:sz w:val="18"/>
                <w:szCs w:val="18"/>
              </w:rPr>
            </w:r>
            <w:r w:rsidRPr="005E0846">
              <w:rPr>
                <w:rFonts w:cs="Arial"/>
                <w:sz w:val="18"/>
                <w:szCs w:val="18"/>
              </w:rPr>
              <w:fldChar w:fldCharType="separate"/>
            </w:r>
            <w:r w:rsidR="00600171">
              <w:rPr>
                <w:rFonts w:cs="Arial"/>
                <w:sz w:val="18"/>
                <w:szCs w:val="18"/>
              </w:rPr>
              <w:t> </w:t>
            </w:r>
            <w:r w:rsidR="00600171">
              <w:rPr>
                <w:rFonts w:cs="Arial"/>
                <w:sz w:val="18"/>
                <w:szCs w:val="18"/>
              </w:rPr>
              <w:t> </w:t>
            </w:r>
            <w:r w:rsidR="00600171">
              <w:rPr>
                <w:rFonts w:cs="Arial"/>
                <w:sz w:val="18"/>
                <w:szCs w:val="18"/>
              </w:rPr>
              <w:t> </w:t>
            </w:r>
            <w:r w:rsidR="00600171">
              <w:rPr>
                <w:rFonts w:cs="Arial"/>
                <w:sz w:val="18"/>
                <w:szCs w:val="18"/>
              </w:rPr>
              <w:t> </w:t>
            </w:r>
            <w:r w:rsidR="00600171">
              <w:rPr>
                <w:rFonts w:cs="Arial"/>
                <w:sz w:val="18"/>
                <w:szCs w:val="18"/>
              </w:rPr>
              <w:t> </w:t>
            </w:r>
            <w:r w:rsidRPr="005E0846">
              <w:rPr>
                <w:rFonts w:cs="Arial"/>
                <w:sz w:val="18"/>
                <w:szCs w:val="18"/>
              </w:rPr>
              <w:fldChar w:fldCharType="end"/>
            </w:r>
            <w:r w:rsidR="00A76DC5">
              <w:rPr>
                <w:rFonts w:cs="Arial"/>
                <w:sz w:val="18"/>
                <w:szCs w:val="18"/>
              </w:rPr>
              <w:t xml:space="preserve"> </w:t>
            </w:r>
            <w:r w:rsidR="007A37E7">
              <w:rPr>
                <w:rFonts w:cs="Arial"/>
                <w:sz w:val="18"/>
                <w:szCs w:val="18"/>
              </w:rPr>
              <w:t xml:space="preserve">                            </w:t>
            </w:r>
            <w:r w:rsidR="00A76DC5">
              <w:rPr>
                <w:rFonts w:cs="Arial"/>
                <w:sz w:val="18"/>
                <w:szCs w:val="18"/>
              </w:rPr>
              <w:t xml:space="preserve">or </w:t>
            </w:r>
            <w:r w:rsidR="00F66F1C">
              <w:rPr>
                <w:rFonts w:cs="Arial"/>
                <w:sz w:val="18"/>
                <w:szCs w:val="18"/>
              </w:rPr>
              <w:t>p</w:t>
            </w:r>
            <w:r w:rsidR="00A76DC5">
              <w:rPr>
                <w:rFonts w:cs="Arial"/>
                <w:sz w:val="18"/>
                <w:szCs w:val="18"/>
              </w:rPr>
              <w:t>roduct will not have a barcode</w:t>
            </w:r>
            <w:r w:rsidR="00F66F1C">
              <w:rPr>
                <w:rFonts w:cs="Arial"/>
                <w:sz w:val="18"/>
                <w:szCs w:val="18"/>
              </w:rPr>
              <w:t xml:space="preserve"> </w:t>
            </w:r>
            <w:sdt>
              <w:sdtPr>
                <w:rPr>
                  <w:rFonts w:cs="Arial"/>
                  <w:sz w:val="20"/>
                  <w:szCs w:val="20"/>
                </w:rPr>
                <w:id w:val="-39436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7E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3041D3" w:rsidRPr="005E0846" w14:paraId="72B64245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B64244" w14:textId="54BC787E" w:rsidR="003041D3" w:rsidRPr="003041D3" w:rsidRDefault="003041D3" w:rsidP="009C1AAC">
            <w:pPr>
              <w:pStyle w:val="ListParagraph"/>
              <w:spacing w:beforeLines="20" w:before="48" w:afterLines="20" w:after="48"/>
              <w:ind w:left="0"/>
              <w:contextualSpacing/>
              <w:rPr>
                <w:rFonts w:cs="Arial"/>
                <w:bCs/>
                <w:sz w:val="19"/>
                <w:szCs w:val="19"/>
              </w:rPr>
            </w:pPr>
            <w:r w:rsidRPr="00E057C7">
              <w:rPr>
                <w:rFonts w:cs="Arial"/>
                <w:b/>
                <w:bCs/>
                <w:sz w:val="19"/>
                <w:szCs w:val="19"/>
              </w:rPr>
              <w:t>2.</w:t>
            </w:r>
            <w:r w:rsidR="00674DAF">
              <w:rPr>
                <w:rFonts w:cs="Arial"/>
                <w:b/>
                <w:bCs/>
                <w:sz w:val="19"/>
                <w:szCs w:val="19"/>
              </w:rPr>
              <w:t>4</w:t>
            </w:r>
            <w:r w:rsidRPr="00E057C7">
              <w:rPr>
                <w:rFonts w:cs="Arial"/>
                <w:b/>
                <w:bCs/>
                <w:sz w:val="19"/>
                <w:szCs w:val="19"/>
              </w:rPr>
              <w:t xml:space="preserve"> </w:t>
            </w:r>
            <w:r w:rsidR="00A91DF0">
              <w:rPr>
                <w:rFonts w:cs="Arial"/>
                <w:b/>
                <w:bCs/>
                <w:sz w:val="19"/>
                <w:szCs w:val="19"/>
              </w:rPr>
              <w:t xml:space="preserve">MSC </w:t>
            </w:r>
            <w:r w:rsidRPr="00E057C7">
              <w:rPr>
                <w:rFonts w:cs="Arial"/>
                <w:b/>
                <w:bCs/>
                <w:sz w:val="19"/>
                <w:szCs w:val="19"/>
              </w:rPr>
              <w:t xml:space="preserve">Chain of Custody certificate </w:t>
            </w:r>
            <w:r w:rsidRPr="0013245A">
              <w:rPr>
                <w:rFonts w:cs="Arial"/>
                <w:b/>
                <w:bCs/>
                <w:sz w:val="19"/>
                <w:szCs w:val="19"/>
              </w:rPr>
              <w:t>cod</w:t>
            </w:r>
            <w:r w:rsidR="00E057C7" w:rsidRPr="0013245A">
              <w:rPr>
                <w:rFonts w:cs="Arial"/>
                <w:b/>
                <w:bCs/>
                <w:sz w:val="19"/>
                <w:szCs w:val="19"/>
              </w:rPr>
              <w:t>e</w:t>
            </w:r>
            <w:r w:rsidRPr="0013245A">
              <w:rPr>
                <w:rFonts w:cs="Arial"/>
                <w:b/>
                <w:bCs/>
                <w:sz w:val="19"/>
                <w:szCs w:val="19"/>
              </w:rPr>
              <w:t xml:space="preserve"> </w:t>
            </w:r>
            <w:r w:rsidR="0013245A" w:rsidRPr="0013245A">
              <w:rPr>
                <w:rFonts w:cs="Arial"/>
                <w:b/>
                <w:bCs/>
                <w:sz w:val="19"/>
                <w:szCs w:val="19"/>
              </w:rPr>
              <w:t xml:space="preserve">on </w:t>
            </w:r>
            <w:proofErr w:type="gramStart"/>
            <w:r w:rsidR="0013245A" w:rsidRPr="0013245A">
              <w:rPr>
                <w:rFonts w:cs="Arial"/>
                <w:b/>
                <w:bCs/>
                <w:sz w:val="19"/>
                <w:szCs w:val="19"/>
              </w:rPr>
              <w:t>product</w:t>
            </w:r>
            <w:r>
              <w:rPr>
                <w:rFonts w:cs="Arial"/>
                <w:bCs/>
                <w:sz w:val="19"/>
                <w:szCs w:val="19"/>
              </w:rPr>
              <w:t xml:space="preserve">  </w:t>
            </w:r>
            <w:r w:rsidR="00A572CC" w:rsidRPr="003A79A2">
              <w:rPr>
                <w:rFonts w:cs="Arial"/>
                <w:bCs/>
                <w:sz w:val="19"/>
                <w:szCs w:val="19"/>
              </w:rPr>
              <w:t>(</w:t>
            </w:r>
            <w:proofErr w:type="gramEnd"/>
            <w:r w:rsidR="00A572CC" w:rsidRPr="003A79A2">
              <w:rPr>
                <w:rFonts w:cs="Arial"/>
                <w:bCs/>
                <w:sz w:val="19"/>
                <w:szCs w:val="19"/>
              </w:rPr>
              <w:t>in format MSC-C-XXXXX</w:t>
            </w:r>
            <w:r w:rsidR="00A572CC">
              <w:rPr>
                <w:rFonts w:cs="Arial"/>
                <w:bCs/>
                <w:sz w:val="19"/>
                <w:szCs w:val="19"/>
              </w:rPr>
              <w:t xml:space="preserve">) </w:t>
            </w:r>
            <w:r w:rsidRPr="005E0846">
              <w:rPr>
                <w:rFonts w:cs="Arial"/>
                <w:bCs/>
                <w:sz w:val="19"/>
                <w:szCs w:val="19"/>
              </w:rPr>
              <w:t xml:space="preserve"> </w:t>
            </w:r>
            <w:r w:rsidRPr="007A37E7">
              <w:rPr>
                <w:rFonts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7A37E7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7A37E7">
              <w:rPr>
                <w:rFonts w:cs="Arial"/>
                <w:sz w:val="20"/>
                <w:szCs w:val="20"/>
              </w:rPr>
            </w:r>
            <w:r w:rsidRPr="007A37E7">
              <w:rPr>
                <w:rFonts w:cs="Arial"/>
                <w:sz w:val="20"/>
                <w:szCs w:val="20"/>
              </w:rPr>
              <w:fldChar w:fldCharType="separate"/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Pr="007A37E7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041D3" w:rsidRPr="005E0846" w14:paraId="72B64248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72B64246" w14:textId="008C6B72" w:rsidR="003041D3" w:rsidRPr="00E057C7" w:rsidRDefault="00674DAF" w:rsidP="003041D3">
            <w:pPr>
              <w:pStyle w:val="ListParagraph"/>
              <w:spacing w:beforeLines="20" w:before="48" w:afterLines="20" w:after="48"/>
              <w:ind w:left="0"/>
              <w:contextualSpacing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2.5</w:t>
            </w:r>
            <w:r w:rsidR="000D134D">
              <w:rPr>
                <w:b/>
                <w:sz w:val="19"/>
                <w:szCs w:val="19"/>
              </w:rPr>
              <w:t xml:space="preserve"> </w:t>
            </w:r>
            <w:r w:rsidR="00FC6267">
              <w:rPr>
                <w:b/>
                <w:sz w:val="19"/>
                <w:szCs w:val="19"/>
              </w:rPr>
              <w:t>Latin n</w:t>
            </w:r>
            <w:r w:rsidR="002869B8">
              <w:rPr>
                <w:b/>
                <w:sz w:val="19"/>
                <w:szCs w:val="19"/>
              </w:rPr>
              <w:t>am</w:t>
            </w:r>
            <w:r w:rsidR="008E7E86">
              <w:rPr>
                <w:b/>
                <w:sz w:val="19"/>
                <w:szCs w:val="19"/>
              </w:rPr>
              <w:t>e</w:t>
            </w:r>
            <w:r w:rsidR="00471875">
              <w:rPr>
                <w:b/>
                <w:sz w:val="19"/>
                <w:szCs w:val="19"/>
              </w:rPr>
              <w:t>(s)</w:t>
            </w:r>
            <w:r w:rsidR="002869B8">
              <w:rPr>
                <w:b/>
                <w:sz w:val="19"/>
                <w:szCs w:val="19"/>
              </w:rPr>
              <w:t xml:space="preserve"> of </w:t>
            </w:r>
            <w:r w:rsidR="003041D3" w:rsidRPr="00E057C7">
              <w:rPr>
                <w:b/>
                <w:sz w:val="19"/>
                <w:szCs w:val="19"/>
              </w:rPr>
              <w:t>all species used in the product</w:t>
            </w:r>
            <w:r w:rsidR="003041D3" w:rsidRPr="00E057C7">
              <w:rPr>
                <w:b/>
                <w:color w:val="808080"/>
                <w:sz w:val="19"/>
                <w:szCs w:val="19"/>
              </w:rPr>
              <w:t xml:space="preserve"> </w:t>
            </w:r>
            <w:r w:rsidR="00A572CC" w:rsidRPr="00396231">
              <w:rPr>
                <w:sz w:val="19"/>
                <w:szCs w:val="19"/>
              </w:rPr>
              <w:t>(</w:t>
            </w:r>
            <w:proofErr w:type="gramStart"/>
            <w:r w:rsidR="00964F7A">
              <w:rPr>
                <w:sz w:val="19"/>
                <w:szCs w:val="19"/>
              </w:rPr>
              <w:t>e.g.</w:t>
            </w:r>
            <w:proofErr w:type="gramEnd"/>
            <w:r w:rsidR="00A572CC" w:rsidRPr="00396231">
              <w:rPr>
                <w:sz w:val="19"/>
                <w:szCs w:val="19"/>
              </w:rPr>
              <w:t xml:space="preserve"> Gadus morhua</w:t>
            </w:r>
            <w:r w:rsidR="00A572CC">
              <w:rPr>
                <w:sz w:val="19"/>
                <w:szCs w:val="19"/>
              </w:rPr>
              <w:t>)</w:t>
            </w:r>
          </w:p>
          <w:p w14:paraId="72B64247" w14:textId="5E833BA1" w:rsidR="003041D3" w:rsidRPr="007A37E7" w:rsidRDefault="003041D3" w:rsidP="00600171">
            <w:pPr>
              <w:pStyle w:val="ListParagraph"/>
              <w:spacing w:beforeLines="20" w:before="48" w:afterLines="20" w:after="48"/>
              <w:ind w:left="0"/>
              <w:contextualSpacing/>
              <w:rPr>
                <w:sz w:val="20"/>
                <w:szCs w:val="20"/>
              </w:rPr>
            </w:pPr>
            <w:r w:rsidRPr="007A37E7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helpText w:type="text" w:val="Please give the name of the fish species contained in the product."/>
                  <w:textInput/>
                </w:ffData>
              </w:fldChar>
            </w:r>
            <w:r w:rsidRPr="007A37E7">
              <w:rPr>
                <w:sz w:val="20"/>
                <w:szCs w:val="20"/>
              </w:rPr>
              <w:instrText xml:space="preserve"> FORMTEXT </w:instrText>
            </w:r>
            <w:r w:rsidRPr="007A37E7">
              <w:rPr>
                <w:sz w:val="20"/>
                <w:szCs w:val="20"/>
              </w:rPr>
            </w:r>
            <w:r w:rsidRPr="007A37E7">
              <w:rPr>
                <w:sz w:val="20"/>
                <w:szCs w:val="20"/>
              </w:rPr>
              <w:fldChar w:fldCharType="separate"/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Pr="007A37E7">
              <w:rPr>
                <w:sz w:val="20"/>
                <w:szCs w:val="20"/>
              </w:rPr>
              <w:fldChar w:fldCharType="end"/>
            </w:r>
          </w:p>
        </w:tc>
      </w:tr>
      <w:tr w:rsidR="003041D3" w:rsidRPr="00495E9D" w14:paraId="72B6424A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7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B64249" w14:textId="44CAD0CE" w:rsidR="003041D3" w:rsidRPr="005E0846" w:rsidRDefault="00674DAF" w:rsidP="00600171">
            <w:pPr>
              <w:pStyle w:val="ListParagraph"/>
              <w:spacing w:beforeLines="20" w:before="48" w:afterLines="20" w:after="48"/>
              <w:ind w:left="0"/>
              <w:contextualSpacing/>
              <w:rPr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2.6</w:t>
            </w:r>
            <w:r w:rsidR="00E057C7" w:rsidRPr="00E057C7">
              <w:rPr>
                <w:b/>
                <w:sz w:val="19"/>
                <w:szCs w:val="19"/>
              </w:rPr>
              <w:t xml:space="preserve"> </w:t>
            </w:r>
            <w:r w:rsidR="002869B8">
              <w:rPr>
                <w:b/>
                <w:sz w:val="19"/>
                <w:szCs w:val="19"/>
              </w:rPr>
              <w:t>Name</w:t>
            </w:r>
            <w:r w:rsidR="009D1178">
              <w:rPr>
                <w:b/>
                <w:sz w:val="19"/>
                <w:szCs w:val="19"/>
              </w:rPr>
              <w:t>(</w:t>
            </w:r>
            <w:r w:rsidR="00495E9D">
              <w:rPr>
                <w:b/>
                <w:sz w:val="19"/>
                <w:szCs w:val="19"/>
              </w:rPr>
              <w:t>s</w:t>
            </w:r>
            <w:r w:rsidR="009D1178">
              <w:rPr>
                <w:b/>
                <w:sz w:val="19"/>
                <w:szCs w:val="19"/>
              </w:rPr>
              <w:t>)</w:t>
            </w:r>
            <w:r w:rsidR="002869B8">
              <w:rPr>
                <w:b/>
                <w:sz w:val="19"/>
                <w:szCs w:val="19"/>
              </w:rPr>
              <w:t xml:space="preserve"> of </w:t>
            </w:r>
            <w:hyperlink r:id="rId12" w:history="1">
              <w:r w:rsidR="00E057C7" w:rsidRPr="00743E0D">
                <w:rPr>
                  <w:rStyle w:val="Hyperlink"/>
                  <w:sz w:val="19"/>
                  <w:szCs w:val="19"/>
                </w:rPr>
                <w:t>MSC</w:t>
              </w:r>
              <w:r w:rsidR="00134FC3">
                <w:rPr>
                  <w:rStyle w:val="Hyperlink"/>
                  <w:sz w:val="19"/>
                  <w:szCs w:val="19"/>
                </w:rPr>
                <w:t xml:space="preserve"> </w:t>
              </w:r>
              <w:r w:rsidR="00E057C7" w:rsidRPr="00743E0D">
                <w:rPr>
                  <w:rStyle w:val="Hyperlink"/>
                  <w:sz w:val="19"/>
                  <w:szCs w:val="19"/>
                </w:rPr>
                <w:t>certified fishery</w:t>
              </w:r>
              <w:r w:rsidR="00495E9D" w:rsidRPr="00743E0D">
                <w:rPr>
                  <w:rStyle w:val="Hyperlink"/>
                  <w:sz w:val="19"/>
                  <w:szCs w:val="19"/>
                </w:rPr>
                <w:t>/fisheries</w:t>
              </w:r>
            </w:hyperlink>
            <w:r w:rsidR="009B3838">
              <w:rPr>
                <w:b/>
                <w:sz w:val="19"/>
                <w:szCs w:val="19"/>
              </w:rPr>
              <w:t xml:space="preserve"> </w:t>
            </w:r>
            <w:r w:rsidR="009B3838" w:rsidRPr="00396231">
              <w:rPr>
                <w:sz w:val="19"/>
                <w:szCs w:val="19"/>
              </w:rPr>
              <w:t>(</w:t>
            </w:r>
            <w:r w:rsidR="009B3838" w:rsidRPr="00396231">
              <w:rPr>
                <w:sz w:val="19"/>
                <w:szCs w:val="19"/>
                <w:u w:val="single"/>
              </w:rPr>
              <w:t>Only the fishery names</w:t>
            </w:r>
            <w:r w:rsidR="009B3838">
              <w:rPr>
                <w:sz w:val="19"/>
                <w:szCs w:val="19"/>
                <w:u w:val="single"/>
              </w:rPr>
              <w:t xml:space="preserve">. </w:t>
            </w:r>
            <w:r w:rsidR="009B3838">
              <w:rPr>
                <w:sz w:val="19"/>
                <w:szCs w:val="19"/>
              </w:rPr>
              <w:t>S</w:t>
            </w:r>
            <w:r w:rsidR="009B3838" w:rsidRPr="00396231">
              <w:rPr>
                <w:sz w:val="19"/>
                <w:szCs w:val="19"/>
              </w:rPr>
              <w:t>upplier information</w:t>
            </w:r>
            <w:r w:rsidR="00B80802">
              <w:rPr>
                <w:sz w:val="19"/>
                <w:szCs w:val="19"/>
              </w:rPr>
              <w:t xml:space="preserve">, </w:t>
            </w:r>
            <w:r w:rsidR="009B3838" w:rsidRPr="00396231">
              <w:rPr>
                <w:sz w:val="19"/>
                <w:szCs w:val="19"/>
              </w:rPr>
              <w:t>FAO areas</w:t>
            </w:r>
            <w:r w:rsidR="009B3838">
              <w:rPr>
                <w:sz w:val="19"/>
                <w:szCs w:val="19"/>
              </w:rPr>
              <w:t xml:space="preserve"> etc</w:t>
            </w:r>
            <w:r w:rsidR="00134FC3">
              <w:rPr>
                <w:sz w:val="19"/>
                <w:szCs w:val="19"/>
              </w:rPr>
              <w:t>.</w:t>
            </w:r>
            <w:r w:rsidR="009B3838">
              <w:rPr>
                <w:sz w:val="19"/>
                <w:szCs w:val="19"/>
              </w:rPr>
              <w:t xml:space="preserve"> are </w:t>
            </w:r>
            <w:r w:rsidR="009B3838" w:rsidRPr="003C6F17">
              <w:rPr>
                <w:b/>
                <w:bCs/>
                <w:i/>
                <w:iCs/>
                <w:sz w:val="19"/>
                <w:szCs w:val="19"/>
                <w:u w:val="single"/>
              </w:rPr>
              <w:t>not</w:t>
            </w:r>
            <w:r w:rsidR="009B3838">
              <w:rPr>
                <w:sz w:val="19"/>
                <w:szCs w:val="19"/>
              </w:rPr>
              <w:t xml:space="preserve"> required</w:t>
            </w:r>
            <w:r w:rsidR="009B3838" w:rsidRPr="00396231">
              <w:rPr>
                <w:sz w:val="19"/>
                <w:szCs w:val="19"/>
              </w:rPr>
              <w:t>)</w:t>
            </w:r>
            <w:r w:rsidR="003041D3">
              <w:rPr>
                <w:sz w:val="19"/>
                <w:szCs w:val="19"/>
              </w:rPr>
              <w:br/>
            </w:r>
            <w:r w:rsidR="00BE4F55" w:rsidRPr="007A37E7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helpText w:type="text" w:val="Please give the name of the fish species contained in the product."/>
                  <w:textInput/>
                </w:ffData>
              </w:fldChar>
            </w:r>
            <w:r w:rsidR="00BE4F55" w:rsidRPr="007A37E7">
              <w:rPr>
                <w:sz w:val="20"/>
                <w:szCs w:val="20"/>
              </w:rPr>
              <w:instrText xml:space="preserve"> FORMTEXT </w:instrText>
            </w:r>
            <w:r w:rsidR="00BE4F55" w:rsidRPr="007A37E7">
              <w:rPr>
                <w:sz w:val="20"/>
                <w:szCs w:val="20"/>
              </w:rPr>
            </w:r>
            <w:r w:rsidR="00BE4F55" w:rsidRPr="007A37E7">
              <w:rPr>
                <w:sz w:val="20"/>
                <w:szCs w:val="20"/>
              </w:rPr>
              <w:fldChar w:fldCharType="separate"/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600171" w:rsidRPr="007A37E7">
              <w:rPr>
                <w:sz w:val="20"/>
                <w:szCs w:val="20"/>
              </w:rPr>
              <w:t> </w:t>
            </w:r>
            <w:r w:rsidR="00BE4F55" w:rsidRPr="007A37E7">
              <w:rPr>
                <w:sz w:val="20"/>
                <w:szCs w:val="20"/>
              </w:rPr>
              <w:fldChar w:fldCharType="end"/>
            </w:r>
          </w:p>
        </w:tc>
      </w:tr>
      <w:tr w:rsidR="003041D3" w:rsidRPr="005E0846" w14:paraId="72B6424C" w14:textId="77777777" w:rsidTr="00AF109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32"/>
        </w:trPr>
        <w:tc>
          <w:tcPr>
            <w:tcW w:w="1020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2B6424B" w14:textId="319BCC2D" w:rsidR="003041D3" w:rsidRPr="005E0846" w:rsidRDefault="00674DAF" w:rsidP="00E057C7">
            <w:pPr>
              <w:pStyle w:val="ListParagraph"/>
              <w:spacing w:beforeLines="20" w:before="48" w:afterLines="20" w:after="48"/>
              <w:ind w:left="0"/>
              <w:contextualSpacing/>
              <w:rPr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2.7</w:t>
            </w:r>
            <w:r w:rsidR="003041D3" w:rsidRPr="00E057C7">
              <w:rPr>
                <w:b/>
                <w:sz w:val="19"/>
                <w:szCs w:val="19"/>
              </w:rPr>
              <w:t xml:space="preserve"> Proposed </w:t>
            </w:r>
            <w:r w:rsidR="00351CA3">
              <w:rPr>
                <w:b/>
                <w:sz w:val="19"/>
                <w:szCs w:val="19"/>
              </w:rPr>
              <w:t xml:space="preserve">on sale </w:t>
            </w:r>
            <w:r w:rsidR="003041D3" w:rsidRPr="00E057C7">
              <w:rPr>
                <w:b/>
                <w:sz w:val="19"/>
                <w:szCs w:val="19"/>
              </w:rPr>
              <w:t>date</w:t>
            </w:r>
            <w:r w:rsidR="00574CB5">
              <w:rPr>
                <w:sz w:val="19"/>
                <w:szCs w:val="19"/>
              </w:rPr>
              <w:t xml:space="preserve"> </w:t>
            </w:r>
            <w:r w:rsidR="00574CB5" w:rsidRPr="00D31A4B">
              <w:rPr>
                <w:sz w:val="19"/>
                <w:szCs w:val="19"/>
              </w:rPr>
              <w:t>(in</w:t>
            </w:r>
            <w:r w:rsidR="00574CB5">
              <w:rPr>
                <w:sz w:val="19"/>
                <w:szCs w:val="19"/>
              </w:rPr>
              <w:t xml:space="preserve"> format DD/MM/YYYY </w:t>
            </w:r>
            <w:proofErr w:type="gramStart"/>
            <w:r w:rsidR="00E618C6">
              <w:rPr>
                <w:sz w:val="19"/>
                <w:szCs w:val="19"/>
              </w:rPr>
              <w:t xml:space="preserve">only) </w:t>
            </w:r>
            <w:r w:rsidR="00E618C6">
              <w:rPr>
                <w:sz w:val="19"/>
                <w:szCs w:val="19"/>
                <w:vertAlign w:val="superscript"/>
              </w:rPr>
              <w:t xml:space="preserve"> </w:t>
            </w:r>
            <w:r w:rsidR="00E057C7">
              <w:rPr>
                <w:sz w:val="19"/>
                <w:szCs w:val="19"/>
                <w:vertAlign w:val="superscript"/>
              </w:rPr>
              <w:t xml:space="preserve"> </w:t>
            </w:r>
            <w:proofErr w:type="gramEnd"/>
            <w:r w:rsidR="003041D3">
              <w:rPr>
                <w:sz w:val="19"/>
                <w:szCs w:val="19"/>
                <w:vertAlign w:val="superscript"/>
              </w:rPr>
              <w:t xml:space="preserve">  </w:t>
            </w:r>
            <w:r w:rsidR="003041D3" w:rsidRPr="007A37E7">
              <w:rPr>
                <w:rFonts w:cs="Arial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="003041D3" w:rsidRPr="007A37E7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041D3" w:rsidRPr="007A37E7">
              <w:rPr>
                <w:rFonts w:cs="Arial"/>
                <w:sz w:val="20"/>
                <w:szCs w:val="20"/>
              </w:rPr>
            </w:r>
            <w:r w:rsidR="003041D3" w:rsidRPr="007A37E7">
              <w:rPr>
                <w:rFonts w:cs="Arial"/>
                <w:sz w:val="20"/>
                <w:szCs w:val="20"/>
              </w:rPr>
              <w:fldChar w:fldCharType="separate"/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600171" w:rsidRPr="007A37E7">
              <w:rPr>
                <w:rFonts w:cs="Arial"/>
                <w:sz w:val="20"/>
                <w:szCs w:val="20"/>
              </w:rPr>
              <w:t> </w:t>
            </w:r>
            <w:r w:rsidR="003041D3" w:rsidRPr="007A37E7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72B6424D" w14:textId="77777777" w:rsidR="00E665FF" w:rsidRPr="005E0846" w:rsidRDefault="00E665FF" w:rsidP="00DB66B3">
      <w:pPr>
        <w:spacing w:after="120" w:line="200" w:lineRule="exact"/>
        <w:outlineLvl w:val="0"/>
        <w:rPr>
          <w:rFonts w:ascii="Calibri" w:hAnsi="Calibri" w:cs="Arial"/>
          <w:b/>
          <w:vanish/>
        </w:rPr>
      </w:pPr>
    </w:p>
    <w:tbl>
      <w:tblPr>
        <w:tblW w:w="1020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1"/>
        <w:gridCol w:w="436"/>
        <w:gridCol w:w="4170"/>
        <w:gridCol w:w="422"/>
        <w:gridCol w:w="397"/>
        <w:gridCol w:w="1571"/>
        <w:gridCol w:w="2650"/>
      </w:tblGrid>
      <w:tr w:rsidR="00E665FF" w:rsidRPr="005E0846" w14:paraId="72B6424F" w14:textId="77777777" w:rsidTr="00AF109B">
        <w:tc>
          <w:tcPr>
            <w:tcW w:w="10207" w:type="dxa"/>
            <w:gridSpan w:val="7"/>
            <w:shd w:val="clear" w:color="auto" w:fill="005DAA"/>
          </w:tcPr>
          <w:p w14:paraId="72B6424E" w14:textId="2DB3AF3C" w:rsidR="00E665FF" w:rsidRPr="005C7084" w:rsidRDefault="005C7084" w:rsidP="00E665FF">
            <w:pPr>
              <w:numPr>
                <w:ilvl w:val="0"/>
                <w:numId w:val="22"/>
              </w:numPr>
              <w:spacing w:before="40" w:after="40"/>
              <w:ind w:left="318"/>
              <w:rPr>
                <w:rFonts w:ascii="Calibri" w:hAnsi="Calibri" w:cs="Arial"/>
                <w:b/>
                <w:color w:val="FFFFFF" w:themeColor="background1"/>
                <w:sz w:val="18"/>
                <w:szCs w:val="18"/>
              </w:rPr>
            </w:pPr>
            <w:r w:rsidRPr="005C7084">
              <w:rPr>
                <w:rFonts w:ascii="Calibri" w:hAnsi="Calibri" w:cs="Arial"/>
                <w:b/>
                <w:color w:val="FFFFFF" w:themeColor="background1"/>
              </w:rPr>
              <w:t>Product category</w:t>
            </w:r>
          </w:p>
        </w:tc>
      </w:tr>
      <w:tr w:rsidR="00E665FF" w:rsidRPr="005E0846" w14:paraId="72B64251" w14:textId="77777777" w:rsidTr="00AF109B">
        <w:trPr>
          <w:trHeight w:val="353"/>
        </w:trPr>
        <w:tc>
          <w:tcPr>
            <w:tcW w:w="10207" w:type="dxa"/>
            <w:gridSpan w:val="7"/>
            <w:shd w:val="clear" w:color="auto" w:fill="auto"/>
            <w:vAlign w:val="center"/>
          </w:tcPr>
          <w:p w14:paraId="72B64250" w14:textId="28A04961" w:rsidR="00E665FF" w:rsidRPr="006444AD" w:rsidRDefault="00A61152" w:rsidP="00A61152">
            <w:pPr>
              <w:pStyle w:val="Header"/>
              <w:rPr>
                <w:rFonts w:ascii="Calibri" w:hAnsi="Calibri"/>
                <w:b/>
                <w:sz w:val="20"/>
                <w:szCs w:val="20"/>
              </w:rPr>
            </w:pPr>
            <w:r w:rsidRPr="006444AD">
              <w:rPr>
                <w:rFonts w:ascii="Calibri" w:hAnsi="Calibri"/>
                <w:b/>
                <w:sz w:val="20"/>
                <w:szCs w:val="20"/>
              </w:rPr>
              <w:t>3</w:t>
            </w:r>
            <w:r w:rsidR="003041D3" w:rsidRPr="006444AD">
              <w:rPr>
                <w:rFonts w:ascii="Calibri" w:hAnsi="Calibri"/>
                <w:b/>
                <w:sz w:val="20"/>
                <w:szCs w:val="20"/>
              </w:rPr>
              <w:t xml:space="preserve">.1 </w:t>
            </w:r>
            <w:r w:rsidR="00E665FF" w:rsidRPr="006444AD">
              <w:rPr>
                <w:rFonts w:ascii="Calibri" w:hAnsi="Calibri"/>
                <w:b/>
                <w:sz w:val="20"/>
                <w:szCs w:val="20"/>
              </w:rPr>
              <w:t xml:space="preserve">Please </w:t>
            </w:r>
            <w:r w:rsidR="00DB1CAB" w:rsidRPr="006444AD">
              <w:rPr>
                <w:rFonts w:ascii="Calibri" w:hAnsi="Calibri"/>
                <w:b/>
                <w:sz w:val="20"/>
                <w:szCs w:val="20"/>
              </w:rPr>
              <w:t xml:space="preserve">tick </w:t>
            </w:r>
            <w:r w:rsidR="00AA1FA2" w:rsidRPr="006444AD">
              <w:rPr>
                <w:rFonts w:ascii="Calibri" w:hAnsi="Calibri"/>
                <w:b/>
                <w:sz w:val="20"/>
                <w:szCs w:val="20"/>
                <w:u w:val="single"/>
              </w:rPr>
              <w:t>one</w:t>
            </w:r>
            <w:r w:rsidR="00AA1FA2" w:rsidRPr="00AA1FA2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DB1CAB" w:rsidRPr="006444AD">
              <w:rPr>
                <w:rFonts w:ascii="Calibri" w:hAnsi="Calibri"/>
                <w:b/>
                <w:sz w:val="20"/>
                <w:szCs w:val="20"/>
              </w:rPr>
              <w:t>of</w:t>
            </w:r>
            <w:r w:rsidR="00E665FF" w:rsidRPr="006444AD">
              <w:rPr>
                <w:rFonts w:ascii="Calibri" w:hAnsi="Calibri"/>
                <w:b/>
                <w:sz w:val="20"/>
                <w:szCs w:val="20"/>
              </w:rPr>
              <w:t xml:space="preserve"> the following </w:t>
            </w:r>
          </w:p>
        </w:tc>
      </w:tr>
      <w:tr w:rsidR="008B7ADF" w:rsidRPr="005E0846" w14:paraId="72B64258" w14:textId="77777777" w:rsidTr="00AF109B">
        <w:tc>
          <w:tcPr>
            <w:tcW w:w="561" w:type="dxa"/>
          </w:tcPr>
          <w:p w14:paraId="72B64252" w14:textId="77777777" w:rsidR="008B7ADF" w:rsidRPr="005E0846" w:rsidRDefault="008B7ADF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5E0846">
              <w:rPr>
                <w:rFonts w:ascii="Calibri" w:hAnsi="Calibri" w:cs="Arial"/>
                <w:sz w:val="18"/>
                <w:szCs w:val="18"/>
              </w:rPr>
              <w:t>a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1245918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2B64253" w14:textId="6E2E8835" w:rsidR="008B7ADF" w:rsidRPr="00E573D4" w:rsidRDefault="007A37E7" w:rsidP="005441F9">
                <w:pPr>
                  <w:spacing w:before="40" w:after="40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54" w14:textId="5F202A42" w:rsidR="008B7ADF" w:rsidRPr="005E0846" w:rsidRDefault="008B7ADF" w:rsidP="008B7ADF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Chilled - plain</w:t>
            </w:r>
            <w:r w:rsidRPr="005E0846">
              <w:rPr>
                <w:rFonts w:ascii="Calibri" w:hAnsi="Calibri" w:cs="Arial"/>
                <w:sz w:val="18"/>
                <w:szCs w:val="18"/>
              </w:rPr>
              <w:t xml:space="preserve"> </w:t>
            </w:r>
          </w:p>
        </w:tc>
        <w:tc>
          <w:tcPr>
            <w:tcW w:w="422" w:type="dxa"/>
          </w:tcPr>
          <w:p w14:paraId="72B64255" w14:textId="77777777" w:rsidR="008B7ADF" w:rsidRPr="005E0846" w:rsidRDefault="00B262E2" w:rsidP="00AE02B3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g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-1755121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dxa"/>
              </w:tcPr>
              <w:p w14:paraId="72B64256" w14:textId="64E16A9A" w:rsidR="008B7ADF" w:rsidRPr="00E573D4" w:rsidRDefault="007A37E7" w:rsidP="00196E5C">
                <w:pPr>
                  <w:spacing w:before="40" w:after="40"/>
                  <w:jc w:val="center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57" w14:textId="77777777" w:rsidR="008B7ADF" w:rsidRPr="005E0846" w:rsidRDefault="00F359AE" w:rsidP="00F359AE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Preserved</w:t>
            </w:r>
            <w:r w:rsidR="008B7ADF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8B7ADF" w:rsidRPr="00F4329C">
              <w:rPr>
                <w:rFonts w:ascii="Calibri" w:hAnsi="Calibri" w:cs="Arial"/>
                <w:i/>
                <w:sz w:val="18"/>
                <w:szCs w:val="18"/>
              </w:rPr>
              <w:t xml:space="preserve">(including </w:t>
            </w:r>
            <w:r w:rsidRPr="00F4329C">
              <w:rPr>
                <w:rFonts w:ascii="Calibri" w:hAnsi="Calibri" w:cs="Arial"/>
                <w:i/>
                <w:sz w:val="18"/>
                <w:szCs w:val="18"/>
              </w:rPr>
              <w:t>canne</w:t>
            </w:r>
            <w:r w:rsidR="008B7ADF" w:rsidRPr="00F4329C">
              <w:rPr>
                <w:rFonts w:ascii="Calibri" w:hAnsi="Calibri" w:cs="Arial"/>
                <w:i/>
                <w:sz w:val="18"/>
                <w:szCs w:val="18"/>
              </w:rPr>
              <w:t>d and dried goods)</w:t>
            </w:r>
          </w:p>
        </w:tc>
      </w:tr>
      <w:tr w:rsidR="008B7ADF" w:rsidRPr="005E0846" w14:paraId="72B6425F" w14:textId="77777777" w:rsidTr="00AF109B">
        <w:tc>
          <w:tcPr>
            <w:tcW w:w="561" w:type="dxa"/>
          </w:tcPr>
          <w:p w14:paraId="72B64259" w14:textId="77777777" w:rsidR="008B7ADF" w:rsidRPr="005E0846" w:rsidRDefault="008B7ADF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5E0846">
              <w:rPr>
                <w:rFonts w:ascii="Calibri" w:hAnsi="Calibri" w:cs="Arial"/>
                <w:sz w:val="18"/>
                <w:szCs w:val="18"/>
              </w:rPr>
              <w:t>b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-530654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2B6425A" w14:textId="7B26C2C6" w:rsidR="008B7ADF" w:rsidRPr="00E573D4" w:rsidRDefault="007A37E7" w:rsidP="005441F9">
                <w:pPr>
                  <w:spacing w:before="40" w:after="40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5B" w14:textId="3B30E174" w:rsidR="008B7ADF" w:rsidRPr="005E0846" w:rsidRDefault="008B7ADF" w:rsidP="0013245A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Chilled</w:t>
            </w:r>
            <w:r w:rsidR="003C6F17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>
              <w:rPr>
                <w:rFonts w:ascii="Calibri" w:hAnsi="Calibri" w:cs="Arial"/>
                <w:sz w:val="18"/>
                <w:szCs w:val="18"/>
              </w:rPr>
              <w:t xml:space="preserve">- </w:t>
            </w:r>
            <w:r w:rsidR="0013245A">
              <w:rPr>
                <w:rFonts w:ascii="Calibri" w:hAnsi="Calibri" w:cs="Arial"/>
                <w:sz w:val="18"/>
                <w:szCs w:val="18"/>
              </w:rPr>
              <w:t>prepared</w:t>
            </w:r>
          </w:p>
        </w:tc>
        <w:tc>
          <w:tcPr>
            <w:tcW w:w="422" w:type="dxa"/>
          </w:tcPr>
          <w:p w14:paraId="72B6425C" w14:textId="77777777" w:rsidR="008B7ADF" w:rsidRPr="005E0846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h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-301849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dxa"/>
              </w:tcPr>
              <w:p w14:paraId="72B6425D" w14:textId="7B64658A" w:rsidR="008B7ADF" w:rsidRPr="00E573D4" w:rsidRDefault="007A37E7" w:rsidP="00196E5C">
                <w:pPr>
                  <w:spacing w:before="40" w:after="40"/>
                  <w:jc w:val="center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5E" w14:textId="77777777" w:rsidR="008B7ADF" w:rsidRPr="005E0846" w:rsidRDefault="002869B8" w:rsidP="00D4037B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 xml:space="preserve">Surimi </w:t>
            </w:r>
            <w:r w:rsidRPr="00F4329C">
              <w:rPr>
                <w:rFonts w:ascii="Calibri" w:hAnsi="Calibri" w:cs="Arial"/>
                <w:i/>
                <w:sz w:val="18"/>
                <w:szCs w:val="18"/>
              </w:rPr>
              <w:t>(f</w:t>
            </w:r>
            <w:r w:rsidR="008B7ADF" w:rsidRPr="00F4329C">
              <w:rPr>
                <w:rFonts w:ascii="Calibri" w:hAnsi="Calibri" w:cs="Arial"/>
                <w:i/>
                <w:sz w:val="18"/>
                <w:szCs w:val="18"/>
              </w:rPr>
              <w:t>ully cooked fish protein/imitation crab)</w:t>
            </w:r>
          </w:p>
        </w:tc>
      </w:tr>
      <w:tr w:rsidR="008B7ADF" w:rsidRPr="005E0846" w14:paraId="72B64266" w14:textId="77777777" w:rsidTr="00AF109B">
        <w:tc>
          <w:tcPr>
            <w:tcW w:w="561" w:type="dxa"/>
          </w:tcPr>
          <w:p w14:paraId="72B64260" w14:textId="77777777" w:rsidR="008B7ADF" w:rsidRPr="005E0846" w:rsidRDefault="008B7ADF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5E0846">
              <w:rPr>
                <w:rFonts w:ascii="Calibri" w:hAnsi="Calibri" w:cs="Arial"/>
                <w:sz w:val="18"/>
                <w:szCs w:val="18"/>
              </w:rPr>
              <w:t>c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931865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2B64261" w14:textId="67018FEC" w:rsidR="008B7ADF" w:rsidRPr="00E573D4" w:rsidRDefault="007A37E7" w:rsidP="005441F9">
                <w:pPr>
                  <w:spacing w:before="40" w:after="40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62" w14:textId="77777777" w:rsidR="008B7ADF" w:rsidRPr="005E0846" w:rsidRDefault="008B7ADF" w:rsidP="00313718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Frozen - plain</w:t>
            </w:r>
          </w:p>
        </w:tc>
        <w:tc>
          <w:tcPr>
            <w:tcW w:w="422" w:type="dxa"/>
          </w:tcPr>
          <w:p w14:paraId="72B64263" w14:textId="77777777" w:rsidR="008B7ADF" w:rsidRPr="005E0846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i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820398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dxa"/>
              </w:tcPr>
              <w:p w14:paraId="72B64264" w14:textId="78B6E794" w:rsidR="008B7ADF" w:rsidRPr="00E573D4" w:rsidRDefault="007A37E7" w:rsidP="00196E5C">
                <w:pPr>
                  <w:spacing w:before="40" w:after="40"/>
                  <w:jc w:val="center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65" w14:textId="77777777" w:rsidR="008B7ADF" w:rsidRPr="005E0846" w:rsidRDefault="008B7ADF" w:rsidP="00D4037B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5E0846">
              <w:rPr>
                <w:rFonts w:ascii="Calibri" w:hAnsi="Calibri" w:cs="Arial"/>
                <w:sz w:val="18"/>
                <w:szCs w:val="18"/>
              </w:rPr>
              <w:t>Fish oils</w:t>
            </w:r>
          </w:p>
        </w:tc>
      </w:tr>
      <w:tr w:rsidR="008B7ADF" w:rsidRPr="005E0846" w14:paraId="72B6426D" w14:textId="77777777" w:rsidTr="00AF109B">
        <w:trPr>
          <w:trHeight w:val="309"/>
        </w:trPr>
        <w:tc>
          <w:tcPr>
            <w:tcW w:w="561" w:type="dxa"/>
          </w:tcPr>
          <w:p w14:paraId="72B64267" w14:textId="77777777" w:rsidR="008B7ADF" w:rsidRPr="005E0846" w:rsidRDefault="008B7ADF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d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-1631010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2B64268" w14:textId="677F591D" w:rsidR="008B7ADF" w:rsidRPr="00E573D4" w:rsidRDefault="007A37E7" w:rsidP="005441F9">
                <w:pPr>
                  <w:spacing w:before="40" w:after="40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69" w14:textId="77777777" w:rsidR="008B7ADF" w:rsidRPr="005E0846" w:rsidRDefault="008B7ADF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 xml:space="preserve">Frozen - </w:t>
            </w:r>
            <w:r w:rsidR="0013245A">
              <w:rPr>
                <w:rFonts w:ascii="Calibri" w:hAnsi="Calibri" w:cs="Arial"/>
                <w:sz w:val="18"/>
                <w:szCs w:val="18"/>
              </w:rPr>
              <w:t>prepared</w:t>
            </w:r>
          </w:p>
        </w:tc>
        <w:tc>
          <w:tcPr>
            <w:tcW w:w="422" w:type="dxa"/>
          </w:tcPr>
          <w:p w14:paraId="72B6426A" w14:textId="77777777" w:rsidR="008B7ADF" w:rsidRPr="005E0846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j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35162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dxa"/>
              </w:tcPr>
              <w:p w14:paraId="72B6426B" w14:textId="73D019FB" w:rsidR="008B7ADF" w:rsidRPr="00E573D4" w:rsidRDefault="007A37E7" w:rsidP="00196E5C">
                <w:pPr>
                  <w:spacing w:before="40" w:after="40"/>
                  <w:jc w:val="center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6C" w14:textId="77777777" w:rsidR="008B7ADF" w:rsidRPr="005E0846" w:rsidRDefault="00B262E2" w:rsidP="00D4037B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Baby food</w:t>
            </w:r>
          </w:p>
        </w:tc>
      </w:tr>
      <w:tr w:rsidR="00B262E2" w:rsidRPr="005E0846" w14:paraId="72B64274" w14:textId="77777777" w:rsidTr="00AF109B">
        <w:trPr>
          <w:trHeight w:val="309"/>
        </w:trPr>
        <w:tc>
          <w:tcPr>
            <w:tcW w:w="561" w:type="dxa"/>
          </w:tcPr>
          <w:p w14:paraId="72B6426E" w14:textId="77777777" w:rsidR="00B262E2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e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-506824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2B6426F" w14:textId="4F09C915" w:rsidR="00B262E2" w:rsidRPr="00E573D4" w:rsidRDefault="007A37E7" w:rsidP="005441F9">
                <w:pPr>
                  <w:spacing w:before="40" w:after="40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70" w14:textId="77777777" w:rsidR="00B262E2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Retail food to go</w:t>
            </w:r>
            <w:r w:rsidR="00F4329C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F4329C">
              <w:rPr>
                <w:rFonts w:ascii="Calibri" w:hAnsi="Calibri" w:cs="Arial"/>
                <w:i/>
                <w:sz w:val="18"/>
                <w:szCs w:val="18"/>
              </w:rPr>
              <w:t>(sandwich</w:t>
            </w:r>
            <w:r w:rsidR="00F4329C" w:rsidRPr="00F4329C">
              <w:rPr>
                <w:rFonts w:ascii="Calibri" w:hAnsi="Calibri" w:cs="Arial"/>
                <w:i/>
                <w:sz w:val="18"/>
                <w:szCs w:val="18"/>
              </w:rPr>
              <w:t xml:space="preserve">, </w:t>
            </w:r>
            <w:r w:rsidR="00F4329C">
              <w:rPr>
                <w:rFonts w:ascii="Calibri" w:hAnsi="Calibri" w:cs="Arial"/>
                <w:i/>
                <w:sz w:val="18"/>
                <w:szCs w:val="18"/>
              </w:rPr>
              <w:t>salad</w:t>
            </w:r>
            <w:r w:rsidR="00F4329C" w:rsidRPr="00F4329C">
              <w:rPr>
                <w:rFonts w:ascii="Calibri" w:hAnsi="Calibri" w:cs="Arial"/>
                <w:i/>
                <w:sz w:val="18"/>
                <w:szCs w:val="18"/>
              </w:rPr>
              <w:t>...)</w:t>
            </w:r>
          </w:p>
        </w:tc>
        <w:tc>
          <w:tcPr>
            <w:tcW w:w="422" w:type="dxa"/>
          </w:tcPr>
          <w:p w14:paraId="72B64271" w14:textId="77777777" w:rsidR="00B262E2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k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1168835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7" w:type="dxa"/>
              </w:tcPr>
              <w:p w14:paraId="72B64272" w14:textId="010F93E0" w:rsidR="00B262E2" w:rsidRPr="00E573D4" w:rsidRDefault="007A37E7" w:rsidP="00196E5C">
                <w:pPr>
                  <w:spacing w:before="40" w:after="40"/>
                  <w:jc w:val="center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221" w:type="dxa"/>
            <w:gridSpan w:val="2"/>
          </w:tcPr>
          <w:p w14:paraId="72B64273" w14:textId="77777777" w:rsidR="00B262E2" w:rsidRPr="005E0846" w:rsidRDefault="00B262E2" w:rsidP="00D4037B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 w:rsidRPr="005E0846">
              <w:rPr>
                <w:rFonts w:ascii="Calibri" w:hAnsi="Calibri" w:cs="Arial"/>
                <w:sz w:val="18"/>
                <w:szCs w:val="18"/>
              </w:rPr>
              <w:t>Pet food</w:t>
            </w:r>
          </w:p>
        </w:tc>
      </w:tr>
      <w:tr w:rsidR="00B262E2" w:rsidRPr="005E0846" w14:paraId="72B6427B" w14:textId="77777777" w:rsidTr="00AF109B">
        <w:trPr>
          <w:trHeight w:val="309"/>
        </w:trPr>
        <w:tc>
          <w:tcPr>
            <w:tcW w:w="561" w:type="dxa"/>
          </w:tcPr>
          <w:p w14:paraId="72B64275" w14:textId="77777777" w:rsidR="00B262E2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f</w:t>
            </w:r>
          </w:p>
        </w:tc>
        <w:sdt>
          <w:sdtPr>
            <w:rPr>
              <w:rFonts w:ascii="Calibri" w:hAnsi="Calibri" w:cs="Arial"/>
              <w:b/>
              <w:bCs/>
              <w:sz w:val="18"/>
              <w:szCs w:val="18"/>
            </w:rPr>
            <w:id w:val="-1932201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</w:tcPr>
              <w:p w14:paraId="72B64276" w14:textId="0DD617AE" w:rsidR="00B262E2" w:rsidRPr="00E573D4" w:rsidRDefault="007A37E7" w:rsidP="005441F9">
                <w:pPr>
                  <w:spacing w:before="40" w:after="40"/>
                  <w:rPr>
                    <w:rFonts w:ascii="Calibri" w:hAnsi="Calibri" w:cs="Arial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4170" w:type="dxa"/>
          </w:tcPr>
          <w:p w14:paraId="72B64277" w14:textId="77777777" w:rsidR="00B262E2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Ready meal</w:t>
            </w:r>
            <w:r w:rsidR="00F4329C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F4329C" w:rsidRPr="00F4329C">
              <w:rPr>
                <w:rFonts w:ascii="Calibri" w:hAnsi="Calibri" w:cs="Arial"/>
                <w:i/>
                <w:sz w:val="18"/>
                <w:szCs w:val="18"/>
              </w:rPr>
              <w:t>(fish</w:t>
            </w:r>
            <w:r w:rsidR="00E618C6">
              <w:rPr>
                <w:rFonts w:ascii="Calibri" w:hAnsi="Calibri" w:cs="Arial"/>
                <w:i/>
                <w:sz w:val="18"/>
                <w:szCs w:val="18"/>
              </w:rPr>
              <w:t xml:space="preserve"> </w:t>
            </w:r>
            <w:r w:rsidR="00F4329C" w:rsidRPr="00F4329C">
              <w:rPr>
                <w:rFonts w:ascii="Calibri" w:hAnsi="Calibri" w:cs="Arial"/>
                <w:i/>
                <w:sz w:val="18"/>
                <w:szCs w:val="18"/>
              </w:rPr>
              <w:t>+</w:t>
            </w:r>
            <w:r w:rsidR="00E618C6">
              <w:rPr>
                <w:rFonts w:ascii="Calibri" w:hAnsi="Calibri" w:cs="Arial"/>
                <w:i/>
                <w:sz w:val="18"/>
                <w:szCs w:val="18"/>
              </w:rPr>
              <w:t xml:space="preserve"> </w:t>
            </w:r>
            <w:r w:rsidR="00F4329C" w:rsidRPr="00F4329C">
              <w:rPr>
                <w:rFonts w:ascii="Calibri" w:hAnsi="Calibri" w:cs="Arial"/>
                <w:i/>
                <w:sz w:val="18"/>
                <w:szCs w:val="18"/>
              </w:rPr>
              <w:t>side</w:t>
            </w:r>
            <w:r w:rsidR="00F4329C">
              <w:rPr>
                <w:rFonts w:ascii="Calibri" w:hAnsi="Calibri" w:cs="Arial"/>
                <w:i/>
                <w:sz w:val="18"/>
                <w:szCs w:val="18"/>
              </w:rPr>
              <w:t xml:space="preserve"> dish</w:t>
            </w:r>
            <w:r w:rsidR="00F4329C" w:rsidRPr="00F4329C">
              <w:rPr>
                <w:rFonts w:ascii="Calibri" w:hAnsi="Calibri" w:cs="Arial"/>
                <w:i/>
                <w:sz w:val="18"/>
                <w:szCs w:val="18"/>
              </w:rPr>
              <w:t>)</w:t>
            </w:r>
          </w:p>
        </w:tc>
        <w:tc>
          <w:tcPr>
            <w:tcW w:w="422" w:type="dxa"/>
          </w:tcPr>
          <w:p w14:paraId="72B64278" w14:textId="77777777" w:rsidR="00B262E2" w:rsidRDefault="00B262E2" w:rsidP="005441F9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397" w:type="dxa"/>
          </w:tcPr>
          <w:p w14:paraId="72B64279" w14:textId="77777777" w:rsidR="00B262E2" w:rsidRPr="005E0846" w:rsidRDefault="00B262E2" w:rsidP="00FE0CAD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4221" w:type="dxa"/>
            <w:gridSpan w:val="2"/>
          </w:tcPr>
          <w:p w14:paraId="72B6427A" w14:textId="77777777" w:rsidR="00B262E2" w:rsidRPr="005E0846" w:rsidRDefault="00B262E2" w:rsidP="00D4037B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</w:tc>
      </w:tr>
      <w:tr w:rsidR="0098184E" w:rsidRPr="005E0846" w14:paraId="72B6427D" w14:textId="77777777" w:rsidTr="00AF109B">
        <w:trPr>
          <w:trHeight w:val="309"/>
        </w:trPr>
        <w:tc>
          <w:tcPr>
            <w:tcW w:w="10207" w:type="dxa"/>
            <w:gridSpan w:val="7"/>
          </w:tcPr>
          <w:p w14:paraId="72B6427C" w14:textId="77777777" w:rsidR="0098184E" w:rsidRPr="005E0846" w:rsidRDefault="0098184E" w:rsidP="00D4037B">
            <w:pPr>
              <w:spacing w:before="40" w:after="40"/>
              <w:rPr>
                <w:rFonts w:ascii="Calibri" w:hAnsi="Calibri" w:cs="Arial"/>
                <w:sz w:val="18"/>
                <w:szCs w:val="18"/>
              </w:rPr>
            </w:pPr>
          </w:p>
        </w:tc>
      </w:tr>
      <w:tr w:rsidR="005C7084" w:rsidRPr="005E0846" w14:paraId="72B6427F" w14:textId="77777777" w:rsidTr="00AF109B">
        <w:tblPrEx>
          <w:tblBorders>
            <w:insideV w:val="none" w:sz="0" w:space="0" w:color="auto"/>
          </w:tblBorders>
        </w:tblPrEx>
        <w:trPr>
          <w:trHeight w:val="232"/>
        </w:trPr>
        <w:tc>
          <w:tcPr>
            <w:tcW w:w="10207" w:type="dxa"/>
            <w:gridSpan w:val="7"/>
            <w:shd w:val="clear" w:color="auto" w:fill="005DAA"/>
          </w:tcPr>
          <w:p w14:paraId="72B6427E" w14:textId="7B4EB99B" w:rsidR="005C7084" w:rsidRPr="005E0846" w:rsidRDefault="005C7084" w:rsidP="005C7084">
            <w:pPr>
              <w:numPr>
                <w:ilvl w:val="0"/>
                <w:numId w:val="22"/>
              </w:numPr>
              <w:spacing w:before="40" w:after="40"/>
              <w:ind w:left="318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b/>
                <w:color w:val="FFFFFF" w:themeColor="background1"/>
              </w:rPr>
              <w:t>Where is this product sold?</w:t>
            </w:r>
          </w:p>
        </w:tc>
      </w:tr>
      <w:tr w:rsidR="00E665FF" w:rsidRPr="005E0846" w14:paraId="72B64281" w14:textId="77777777" w:rsidTr="00AF109B">
        <w:tblPrEx>
          <w:tblBorders>
            <w:insideV w:val="none" w:sz="0" w:space="0" w:color="auto"/>
          </w:tblBorders>
        </w:tblPrEx>
        <w:trPr>
          <w:trHeight w:val="232"/>
        </w:trPr>
        <w:tc>
          <w:tcPr>
            <w:tcW w:w="10207" w:type="dxa"/>
            <w:gridSpan w:val="7"/>
            <w:shd w:val="clear" w:color="auto" w:fill="auto"/>
          </w:tcPr>
          <w:p w14:paraId="72B64280" w14:textId="63CA1A4C" w:rsidR="00E665FF" w:rsidRPr="00E057C7" w:rsidRDefault="00A61152" w:rsidP="00405B29">
            <w:pPr>
              <w:pStyle w:val="Heading3"/>
              <w:spacing w:before="20" w:after="20"/>
              <w:jc w:val="both"/>
              <w:rPr>
                <w:rFonts w:ascii="Calibri" w:eastAsia="MS Mincho" w:hAnsi="Calibri" w:cs="Arial"/>
                <w:color w:val="auto"/>
                <w:szCs w:val="18"/>
                <w:shd w:val="clear" w:color="auto" w:fill="595959"/>
                <w:lang w:val="en-GB" w:eastAsia="en-US"/>
              </w:rPr>
            </w:pPr>
            <w:r>
              <w:rPr>
                <w:rFonts w:ascii="Calibri" w:eastAsia="MS Mincho" w:hAnsi="Calibri" w:cs="Arial"/>
                <w:smallCaps w:val="0"/>
                <w:color w:val="auto"/>
                <w:szCs w:val="18"/>
                <w:lang w:val="en-GB" w:eastAsia="en-US"/>
              </w:rPr>
              <w:t>4</w:t>
            </w:r>
            <w:r w:rsidR="00E665FF" w:rsidRPr="00E057C7">
              <w:rPr>
                <w:rFonts w:ascii="Calibri" w:eastAsia="MS Mincho" w:hAnsi="Calibri" w:cs="Arial"/>
                <w:smallCaps w:val="0"/>
                <w:color w:val="auto"/>
                <w:szCs w:val="18"/>
                <w:lang w:val="en-GB" w:eastAsia="en-US"/>
              </w:rPr>
              <w:t>.1 Country</w:t>
            </w:r>
            <w:r w:rsidR="00D33C04">
              <w:rPr>
                <w:rFonts w:ascii="Calibri" w:eastAsia="MS Mincho" w:hAnsi="Calibri" w:cs="Arial"/>
                <w:smallCaps w:val="0"/>
                <w:color w:val="auto"/>
                <w:szCs w:val="18"/>
                <w:lang w:val="en-GB" w:eastAsia="en-US"/>
              </w:rPr>
              <w:t>/countri</w:t>
            </w:r>
            <w:r w:rsidR="00405B29">
              <w:rPr>
                <w:rFonts w:ascii="Calibri" w:eastAsia="MS Mincho" w:hAnsi="Calibri" w:cs="Arial"/>
                <w:smallCaps w:val="0"/>
                <w:color w:val="auto"/>
                <w:szCs w:val="18"/>
                <w:lang w:val="en-GB" w:eastAsia="en-US"/>
              </w:rPr>
              <w:t>es</w:t>
            </w:r>
            <w:r w:rsidR="00351CA3">
              <w:rPr>
                <w:rFonts w:ascii="Calibri" w:eastAsia="MS Mincho" w:hAnsi="Calibri" w:cs="Arial"/>
                <w:smallCaps w:val="0"/>
                <w:color w:val="auto"/>
                <w:szCs w:val="18"/>
                <w:lang w:val="en-GB" w:eastAsia="en-US"/>
              </w:rPr>
              <w:t xml:space="preserve"> where the product can be bought</w:t>
            </w:r>
            <w:r w:rsidR="00F4329C">
              <w:rPr>
                <w:rFonts w:ascii="Calibri" w:eastAsia="MS Mincho" w:hAnsi="Calibri" w:cs="Arial"/>
                <w:smallCaps w:val="0"/>
                <w:color w:val="auto"/>
                <w:szCs w:val="18"/>
                <w:lang w:val="en-GB" w:eastAsia="en-US"/>
              </w:rPr>
              <w:t xml:space="preserve"> </w:t>
            </w:r>
            <w:r w:rsidR="00F4329C" w:rsidRPr="00E618C6">
              <w:rPr>
                <w:rFonts w:ascii="Calibri" w:eastAsia="MS Mincho" w:hAnsi="Calibri" w:cs="Arial"/>
                <w:b w:val="0"/>
                <w:smallCaps w:val="0"/>
                <w:color w:val="auto"/>
                <w:szCs w:val="18"/>
                <w:lang w:val="en-GB" w:eastAsia="en-US"/>
              </w:rPr>
              <w:t>(country full name or ISO code format only)</w:t>
            </w:r>
          </w:p>
        </w:tc>
      </w:tr>
      <w:tr w:rsidR="00BE4F55" w:rsidRPr="005E0846" w14:paraId="72B64284" w14:textId="77777777" w:rsidTr="00AF109B">
        <w:tblPrEx>
          <w:tblBorders>
            <w:insideV w:val="none" w:sz="0" w:space="0" w:color="auto"/>
          </w:tblBorders>
        </w:tblPrEx>
        <w:trPr>
          <w:trHeight w:hRule="exact" w:val="361"/>
        </w:trPr>
        <w:tc>
          <w:tcPr>
            <w:tcW w:w="7557" w:type="dxa"/>
            <w:gridSpan w:val="6"/>
            <w:tcBorders>
              <w:bottom w:val="nil"/>
            </w:tcBorders>
          </w:tcPr>
          <w:p w14:paraId="72B64282" w14:textId="47CB3CA4" w:rsidR="00BE4F55" w:rsidRPr="007A37E7" w:rsidRDefault="00BE4F55" w:rsidP="009C1AAC">
            <w:pPr>
              <w:pStyle w:val="arial10"/>
              <w:tabs>
                <w:tab w:val="left" w:pos="709"/>
              </w:tabs>
              <w:spacing w:before="40" w:after="40"/>
              <w:rPr>
                <w:rFonts w:ascii="Calibri" w:hAnsi="Calibri" w:cs="Arial"/>
                <w:bCs/>
                <w:szCs w:val="20"/>
                <w:lang w:eastAsia="ja-JP"/>
              </w:rPr>
            </w:pPr>
            <w:r w:rsidRPr="007A37E7">
              <w:rPr>
                <w:szCs w:val="20"/>
              </w:rPr>
              <w:fldChar w:fldCharType="begin">
                <w:ffData>
                  <w:name w:val="Text4"/>
                  <w:enabled/>
                  <w:calcOnExit w:val="0"/>
                  <w:helpText w:type="text" w:val="Please give the name of the fish species contained in the product."/>
                  <w:textInput/>
                </w:ffData>
              </w:fldChar>
            </w:r>
            <w:r w:rsidRPr="007A37E7">
              <w:rPr>
                <w:szCs w:val="20"/>
              </w:rPr>
              <w:instrText xml:space="preserve"> FORMTEXT </w:instrText>
            </w:r>
            <w:r w:rsidRPr="007A37E7">
              <w:rPr>
                <w:szCs w:val="20"/>
              </w:rPr>
            </w:r>
            <w:r w:rsidRPr="007A37E7">
              <w:rPr>
                <w:szCs w:val="20"/>
              </w:rPr>
              <w:fldChar w:fldCharType="separate"/>
            </w:r>
            <w:r w:rsidR="00600171" w:rsidRPr="007A37E7">
              <w:rPr>
                <w:szCs w:val="20"/>
              </w:rPr>
              <w:t> </w:t>
            </w:r>
            <w:r w:rsidR="00600171" w:rsidRPr="007A37E7">
              <w:rPr>
                <w:szCs w:val="20"/>
              </w:rPr>
              <w:t> </w:t>
            </w:r>
            <w:r w:rsidR="00600171" w:rsidRPr="007A37E7">
              <w:rPr>
                <w:szCs w:val="20"/>
              </w:rPr>
              <w:t> </w:t>
            </w:r>
            <w:r w:rsidR="00600171" w:rsidRPr="007A37E7">
              <w:rPr>
                <w:szCs w:val="20"/>
              </w:rPr>
              <w:t> </w:t>
            </w:r>
            <w:r w:rsidR="00600171" w:rsidRPr="007A37E7">
              <w:rPr>
                <w:szCs w:val="20"/>
              </w:rPr>
              <w:t> </w:t>
            </w:r>
            <w:r w:rsidRPr="007A37E7">
              <w:rPr>
                <w:szCs w:val="20"/>
              </w:rPr>
              <w:fldChar w:fldCharType="end"/>
            </w:r>
          </w:p>
        </w:tc>
        <w:tc>
          <w:tcPr>
            <w:tcW w:w="2650" w:type="dxa"/>
            <w:tcBorders>
              <w:bottom w:val="nil"/>
            </w:tcBorders>
          </w:tcPr>
          <w:p w14:paraId="72B64283" w14:textId="77777777" w:rsidR="00BE4F55" w:rsidRPr="005E0846" w:rsidRDefault="00BE4F55" w:rsidP="00FA0A21">
            <w:pPr>
              <w:pStyle w:val="arial10"/>
              <w:tabs>
                <w:tab w:val="left" w:pos="709"/>
              </w:tabs>
              <w:spacing w:before="40" w:after="40"/>
              <w:rPr>
                <w:rFonts w:ascii="Calibri" w:hAnsi="Calibri" w:cs="Arial"/>
                <w:bCs/>
                <w:sz w:val="18"/>
                <w:szCs w:val="18"/>
                <w:lang w:eastAsia="ja-JP"/>
              </w:rPr>
            </w:pPr>
          </w:p>
        </w:tc>
      </w:tr>
      <w:tr w:rsidR="00E665FF" w:rsidRPr="005E0846" w14:paraId="72B64286" w14:textId="77777777" w:rsidTr="00AF109B">
        <w:tc>
          <w:tcPr>
            <w:tcW w:w="10207" w:type="dxa"/>
            <w:gridSpan w:val="7"/>
            <w:tcBorders>
              <w:bottom w:val="single" w:sz="4" w:space="0" w:color="000000" w:themeColor="text1"/>
            </w:tcBorders>
            <w:shd w:val="clear" w:color="auto" w:fill="auto"/>
          </w:tcPr>
          <w:p w14:paraId="72B64285" w14:textId="77777777" w:rsidR="00E665FF" w:rsidRPr="00E057C7" w:rsidRDefault="00AB171A" w:rsidP="00E057C7">
            <w:pPr>
              <w:pStyle w:val="ListParagraph"/>
              <w:spacing w:before="20" w:after="20"/>
              <w:ind w:left="0"/>
              <w:rPr>
                <w:szCs w:val="18"/>
              </w:rPr>
            </w:pPr>
            <w:r>
              <w:rPr>
                <w:rFonts w:eastAsia="MS Mincho" w:cs="Arial"/>
                <w:b/>
                <w:sz w:val="20"/>
                <w:szCs w:val="18"/>
                <w:lang w:val="en-GB"/>
              </w:rPr>
              <w:t>4</w:t>
            </w:r>
            <w:r w:rsidR="00E665FF" w:rsidRPr="00E057C7">
              <w:rPr>
                <w:rFonts w:eastAsia="MS Mincho" w:cs="Arial"/>
                <w:b/>
                <w:sz w:val="20"/>
                <w:szCs w:val="18"/>
                <w:lang w:val="en-GB"/>
              </w:rPr>
              <w:t>.2 Sale</w:t>
            </w:r>
            <w:r w:rsidR="00D65728">
              <w:rPr>
                <w:rFonts w:eastAsia="MS Mincho" w:cs="Arial"/>
                <w:b/>
                <w:sz w:val="20"/>
                <w:szCs w:val="18"/>
                <w:lang w:val="en-GB"/>
              </w:rPr>
              <w:t>s</w:t>
            </w:r>
            <w:r w:rsidR="00E665FF" w:rsidRPr="00E057C7">
              <w:rPr>
                <w:rFonts w:eastAsia="MS Mincho" w:cs="Arial"/>
                <w:b/>
                <w:sz w:val="20"/>
                <w:szCs w:val="18"/>
                <w:lang w:val="en-GB"/>
              </w:rPr>
              <w:t xml:space="preserve"> information</w:t>
            </w:r>
            <w:r w:rsidR="00E665FF" w:rsidRPr="00E057C7">
              <w:rPr>
                <w:b/>
                <w:szCs w:val="18"/>
              </w:rPr>
              <w:t xml:space="preserve"> </w:t>
            </w:r>
            <w:r w:rsidR="00FE0CAD" w:rsidRPr="00E057C7">
              <w:rPr>
                <w:b/>
                <w:szCs w:val="18"/>
              </w:rPr>
              <w:t xml:space="preserve"> </w:t>
            </w:r>
          </w:p>
        </w:tc>
      </w:tr>
      <w:tr w:rsidR="00FC6267" w:rsidRPr="005E0846" w14:paraId="72B6428B" w14:textId="77777777" w:rsidTr="00AF109B">
        <w:trPr>
          <w:trHeight w:val="346"/>
        </w:trPr>
        <w:sdt>
          <w:sdtPr>
            <w:rPr>
              <w:rFonts w:ascii="Calibri" w:hAnsi="Calibri" w:cs="Arial"/>
              <w:b/>
            </w:rPr>
            <w:id w:val="1577704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7" w:type="dxa"/>
                <w:gridSpan w:val="2"/>
                <w:tcBorders>
                  <w:bottom w:val="single" w:sz="4" w:space="0" w:color="000000" w:themeColor="text1"/>
                </w:tcBorders>
              </w:tcPr>
              <w:p w14:paraId="72B64287" w14:textId="4B6CE028" w:rsidR="00FC6267" w:rsidRDefault="00925AAD" w:rsidP="00E573D4">
                <w:pPr>
                  <w:spacing w:before="20" w:after="20"/>
                  <w:jc w:val="center"/>
                  <w:rPr>
                    <w:rFonts w:ascii="Calibri" w:hAnsi="Calibri" w:cs="Arial"/>
                    <w:b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9210" w:type="dxa"/>
            <w:gridSpan w:val="5"/>
            <w:tcBorders>
              <w:bottom w:val="single" w:sz="4" w:space="0" w:color="000000" w:themeColor="text1"/>
            </w:tcBorders>
          </w:tcPr>
          <w:p w14:paraId="72B64288" w14:textId="103B1C82" w:rsidR="00D25586" w:rsidRDefault="00FC6267" w:rsidP="00520F44">
            <w:pPr>
              <w:spacing w:before="20" w:after="20"/>
              <w:rPr>
                <w:rFonts w:ascii="Calibri" w:hAnsi="Calibri" w:cs="Arial"/>
                <w:sz w:val="18"/>
                <w:szCs w:val="18"/>
              </w:rPr>
            </w:pPr>
            <w:r w:rsidRPr="6664D50F">
              <w:rPr>
                <w:rFonts w:ascii="Calibri" w:hAnsi="Calibri" w:cs="Arial"/>
                <w:sz w:val="18"/>
                <w:szCs w:val="18"/>
              </w:rPr>
              <w:t xml:space="preserve">Consumers </w:t>
            </w:r>
            <w:r w:rsidR="00EB40A0" w:rsidRPr="6664D50F">
              <w:rPr>
                <w:rFonts w:ascii="Calibri" w:hAnsi="Calibri" w:cs="Arial"/>
                <w:sz w:val="18"/>
                <w:szCs w:val="18"/>
              </w:rPr>
              <w:t xml:space="preserve">can </w:t>
            </w:r>
            <w:r w:rsidRPr="6664D50F">
              <w:rPr>
                <w:rFonts w:ascii="Calibri" w:hAnsi="Calibri" w:cs="Arial"/>
                <w:sz w:val="18"/>
                <w:szCs w:val="18"/>
              </w:rPr>
              <w:t xml:space="preserve">buy the product in </w:t>
            </w:r>
            <w:r w:rsidR="00EB40A0" w:rsidRPr="6664D50F">
              <w:rPr>
                <w:rFonts w:ascii="Calibri" w:hAnsi="Calibri" w:cs="Arial"/>
                <w:sz w:val="18"/>
                <w:szCs w:val="18"/>
              </w:rPr>
              <w:t xml:space="preserve">its current packaging in </w:t>
            </w:r>
            <w:r w:rsidRPr="6664D50F">
              <w:rPr>
                <w:rFonts w:ascii="Calibri" w:hAnsi="Calibri" w:cs="Arial"/>
                <w:sz w:val="18"/>
                <w:szCs w:val="18"/>
              </w:rPr>
              <w:t xml:space="preserve">a retail store, </w:t>
            </w:r>
            <w:r w:rsidR="00EB40A0" w:rsidRPr="6664D50F">
              <w:rPr>
                <w:rFonts w:ascii="Calibri" w:hAnsi="Calibri" w:cs="Arial"/>
                <w:sz w:val="18"/>
                <w:szCs w:val="18"/>
              </w:rPr>
              <w:t>cash &amp; carry market</w:t>
            </w:r>
            <w:r w:rsidRPr="6664D50F">
              <w:rPr>
                <w:rFonts w:ascii="Calibri" w:hAnsi="Calibri" w:cs="Arial"/>
                <w:sz w:val="18"/>
                <w:szCs w:val="18"/>
              </w:rPr>
              <w:t xml:space="preserve"> or online</w:t>
            </w:r>
            <w:r w:rsidR="00EB40A0" w:rsidRPr="6664D50F">
              <w:rPr>
                <w:rFonts w:ascii="Calibri" w:hAnsi="Calibri" w:cs="Arial"/>
                <w:sz w:val="18"/>
                <w:szCs w:val="18"/>
              </w:rPr>
              <w:t>.</w:t>
            </w:r>
          </w:p>
          <w:p w14:paraId="72B64289" w14:textId="77777777" w:rsidR="00471875" w:rsidRDefault="00471875" w:rsidP="00471875">
            <w:pPr>
              <w:spacing w:before="20" w:after="20"/>
              <w:rPr>
                <w:rFonts w:ascii="Calibri" w:hAnsi="Calibri" w:cs="Arial"/>
                <w:sz w:val="18"/>
                <w:szCs w:val="18"/>
              </w:rPr>
            </w:pPr>
            <w:r w:rsidRPr="6664D50F">
              <w:rPr>
                <w:rFonts w:ascii="Calibri" w:hAnsi="Calibri" w:cs="Arial"/>
                <w:sz w:val="18"/>
                <w:szCs w:val="18"/>
              </w:rPr>
              <w:t>P</w:t>
            </w:r>
            <w:r w:rsidR="00D25586" w:rsidRPr="6664D50F">
              <w:rPr>
                <w:rFonts w:ascii="Calibri" w:hAnsi="Calibri" w:cs="Arial"/>
                <w:sz w:val="18"/>
                <w:szCs w:val="18"/>
              </w:rPr>
              <w:t xml:space="preserve">lease tick the box to confirm. </w:t>
            </w:r>
          </w:p>
          <w:p w14:paraId="72B6428A" w14:textId="77777777" w:rsidR="00FC6267" w:rsidRPr="00471875" w:rsidRDefault="00D25586" w:rsidP="00375EE9">
            <w:pPr>
              <w:spacing w:before="20" w:after="20"/>
              <w:rPr>
                <w:rFonts w:ascii="Calibri" w:hAnsi="Calibri" w:cs="Arial"/>
                <w:b/>
                <w:i/>
                <w:sz w:val="18"/>
                <w:szCs w:val="18"/>
              </w:rPr>
            </w:pP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If this product </w:t>
            </w:r>
            <w:r w:rsidR="00471875" w:rsidRPr="00471875">
              <w:rPr>
                <w:rFonts w:ascii="Calibri" w:hAnsi="Calibri" w:cs="Arial"/>
                <w:b/>
                <w:i/>
                <w:sz w:val="18"/>
                <w:szCs w:val="18"/>
              </w:rPr>
              <w:t>can</w:t>
            </w:r>
            <w:r w:rsidRPr="00471875">
              <w:rPr>
                <w:rFonts w:ascii="Calibri" w:hAnsi="Calibri" w:cs="Arial"/>
                <w:b/>
                <w:i/>
                <w:sz w:val="18"/>
                <w:szCs w:val="18"/>
              </w:rPr>
              <w:t>not</w:t>
            </w: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 be </w:t>
            </w:r>
            <w:r w:rsidR="00471875" w:rsidRPr="00471875">
              <w:rPr>
                <w:rFonts w:ascii="Calibri" w:hAnsi="Calibri" w:cs="Arial"/>
                <w:i/>
                <w:sz w:val="18"/>
                <w:szCs w:val="18"/>
              </w:rPr>
              <w:t>available for sales to consumers in its current packaging (e.g. the product will be repacked or unpacked within the supply chain)</w:t>
            </w: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, you don’t need to send the </w:t>
            </w:r>
            <w:r w:rsidR="00375EE9">
              <w:rPr>
                <w:rFonts w:ascii="Calibri" w:hAnsi="Calibri" w:cs="Arial"/>
                <w:i/>
                <w:sz w:val="18"/>
                <w:szCs w:val="18"/>
              </w:rPr>
              <w:t xml:space="preserve">packaging </w:t>
            </w: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in for approval. </w:t>
            </w:r>
            <w:r w:rsidR="00471875">
              <w:rPr>
                <w:rFonts w:ascii="Calibri" w:hAnsi="Calibri" w:cs="Arial"/>
                <w:i/>
                <w:sz w:val="18"/>
                <w:szCs w:val="18"/>
              </w:rPr>
              <w:t>Please remember that</w:t>
            </w: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 </w:t>
            </w:r>
            <w:r w:rsidR="00471875">
              <w:rPr>
                <w:rFonts w:ascii="Calibri" w:hAnsi="Calibri" w:cs="Arial"/>
                <w:i/>
                <w:sz w:val="18"/>
                <w:szCs w:val="18"/>
              </w:rPr>
              <w:t>o</w:t>
            </w: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ur </w:t>
            </w:r>
            <w:hyperlink r:id="rId13" w:history="1">
              <w:r w:rsidRPr="00471875">
                <w:rPr>
                  <w:rStyle w:val="Hyperlink"/>
                  <w:rFonts w:ascii="Calibri" w:hAnsi="Calibri" w:cs="Arial"/>
                  <w:i/>
                  <w:sz w:val="18"/>
                  <w:szCs w:val="18"/>
                </w:rPr>
                <w:t>guidelines regarding MSC ecolabel use</w:t>
              </w:r>
            </w:hyperlink>
            <w:r w:rsidR="00471875">
              <w:rPr>
                <w:rFonts w:ascii="Calibri" w:hAnsi="Calibri" w:cs="Arial"/>
                <w:i/>
                <w:sz w:val="18"/>
                <w:szCs w:val="18"/>
              </w:rPr>
              <w:t xml:space="preserve"> still apply.</w:t>
            </w:r>
            <w:r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 </w:t>
            </w:r>
            <w:r w:rsidR="00FC6267" w:rsidRPr="00471875">
              <w:rPr>
                <w:rFonts w:ascii="Calibri" w:hAnsi="Calibri" w:cs="Arial"/>
                <w:i/>
                <w:sz w:val="18"/>
                <w:szCs w:val="18"/>
              </w:rPr>
              <w:t xml:space="preserve">                                    </w:t>
            </w:r>
          </w:p>
        </w:tc>
      </w:tr>
      <w:tr w:rsidR="005C7084" w:rsidRPr="005E0846" w14:paraId="72B6428D" w14:textId="77777777" w:rsidTr="00AF109B">
        <w:trPr>
          <w:trHeight w:val="346"/>
        </w:trPr>
        <w:tc>
          <w:tcPr>
            <w:tcW w:w="10207" w:type="dxa"/>
            <w:gridSpan w:val="7"/>
            <w:shd w:val="clear" w:color="auto" w:fill="005DAA"/>
          </w:tcPr>
          <w:p w14:paraId="72B6428C" w14:textId="479A0EFA" w:rsidR="005C7084" w:rsidRPr="00D25586" w:rsidRDefault="005C7084" w:rsidP="005C7084">
            <w:pPr>
              <w:numPr>
                <w:ilvl w:val="0"/>
                <w:numId w:val="22"/>
              </w:numPr>
              <w:spacing w:before="40" w:after="40"/>
              <w:ind w:left="318"/>
              <w:rPr>
                <w:rFonts w:ascii="Calibri" w:hAnsi="Calibri" w:cs="Arial"/>
                <w:b/>
                <w:sz w:val="18"/>
                <w:szCs w:val="18"/>
              </w:rPr>
            </w:pPr>
            <w:r>
              <w:rPr>
                <w:rFonts w:ascii="Calibri" w:hAnsi="Calibri" w:cs="Arial"/>
                <w:b/>
                <w:color w:val="FFFFFF" w:themeColor="background1"/>
              </w:rPr>
              <w:t>Reminder for the product layout</w:t>
            </w:r>
          </w:p>
        </w:tc>
      </w:tr>
      <w:tr w:rsidR="00FC75F1" w:rsidRPr="005E0846" w14:paraId="72B64290" w14:textId="77777777" w:rsidTr="00AF109B">
        <w:trPr>
          <w:trHeight w:val="346"/>
        </w:trPr>
        <w:tc>
          <w:tcPr>
            <w:tcW w:w="10207" w:type="dxa"/>
            <w:gridSpan w:val="7"/>
            <w:tcBorders>
              <w:bottom w:val="single" w:sz="4" w:space="0" w:color="000000" w:themeColor="text1"/>
            </w:tcBorders>
            <w:shd w:val="clear" w:color="auto" w:fill="auto"/>
          </w:tcPr>
          <w:p w14:paraId="72B6428E" w14:textId="63DFD90B" w:rsidR="00FC75F1" w:rsidRPr="00FC75F1" w:rsidRDefault="00FC75F1" w:rsidP="00FC75F1">
            <w:pPr>
              <w:numPr>
                <w:ilvl w:val="0"/>
                <w:numId w:val="29"/>
              </w:numPr>
              <w:spacing w:before="40" w:after="40"/>
              <w:rPr>
                <w:rFonts w:ascii="Calibri" w:hAnsi="Calibri" w:cs="Arial"/>
                <w:b/>
                <w:smallCaps/>
              </w:rPr>
            </w:pPr>
            <w:r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Is the </w:t>
            </w:r>
            <w:r w:rsidR="005B77EF" w:rsidRPr="005B77EF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MSC Ecolabel</w:t>
            </w:r>
            <w:r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 on the f</w:t>
            </w:r>
            <w:r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ront of </w:t>
            </w:r>
            <w:r w:rsidR="00BC6808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the product </w:t>
            </w:r>
            <w:r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p</w:t>
            </w:r>
            <w:r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ack</w:t>
            </w:r>
            <w:r w:rsidR="00BC6808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aging</w:t>
            </w:r>
            <w:r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?</w:t>
            </w:r>
          </w:p>
          <w:p w14:paraId="72B6428F" w14:textId="7C3D6D8D" w:rsidR="00FC75F1" w:rsidRPr="00FC75F1" w:rsidRDefault="009D3088" w:rsidP="00FC75F1">
            <w:pPr>
              <w:numPr>
                <w:ilvl w:val="0"/>
                <w:numId w:val="29"/>
              </w:numPr>
              <w:spacing w:before="40" w:after="40"/>
              <w:rPr>
                <w:rFonts w:ascii="Calibri" w:hAnsi="Calibri" w:cs="Arial"/>
                <w:b/>
                <w:smallCaps/>
              </w:rPr>
            </w:pPr>
            <w:r>
              <w:rPr>
                <w:rFonts w:ascii="Calibri" w:eastAsia="Calibri" w:hAnsi="Calibri"/>
                <w:b/>
                <w:sz w:val="19"/>
                <w:szCs w:val="19"/>
                <w:lang w:eastAsia="en-US"/>
              </w:rPr>
              <w:t xml:space="preserve">Is </w:t>
            </w:r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the </w:t>
            </w:r>
            <w:r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MSC </w:t>
            </w:r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C</w:t>
            </w:r>
            <w:r w:rsid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hain </w:t>
            </w:r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o</w:t>
            </w:r>
            <w:r w:rsid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f </w:t>
            </w:r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C</w:t>
            </w:r>
            <w:r w:rsid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ustody</w:t>
            </w:r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 code and </w:t>
            </w:r>
            <w:hyperlink r:id="rId14" w:history="1">
              <w:r w:rsidR="00FC75F1" w:rsidRPr="003A17FF">
                <w:rPr>
                  <w:rStyle w:val="Hyperlink"/>
                  <w:rFonts w:ascii="Calibri" w:eastAsia="Calibri" w:hAnsi="Calibri"/>
                  <w:b/>
                  <w:sz w:val="19"/>
                  <w:szCs w:val="19"/>
                  <w:lang w:val="en-US" w:eastAsia="en-US"/>
                </w:rPr>
                <w:t>MSC claim text</w:t>
              </w:r>
            </w:hyperlink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 on the product</w:t>
            </w:r>
            <w:r w:rsidR="00BC6808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 xml:space="preserve"> packaging</w:t>
            </w:r>
            <w:r w:rsidR="00FC75F1" w:rsidRPr="00FC75F1">
              <w:rPr>
                <w:rFonts w:ascii="Calibri" w:eastAsia="Calibri" w:hAnsi="Calibri"/>
                <w:b/>
                <w:sz w:val="19"/>
                <w:szCs w:val="19"/>
                <w:lang w:val="en-US" w:eastAsia="en-US"/>
              </w:rPr>
              <w:t>?</w:t>
            </w:r>
          </w:p>
        </w:tc>
      </w:tr>
    </w:tbl>
    <w:p w14:paraId="72B64291" w14:textId="77777777" w:rsidR="003C1808" w:rsidRDefault="003C1808" w:rsidP="003C1808">
      <w:pPr>
        <w:ind w:left="-425" w:right="-35"/>
        <w:jc w:val="center"/>
        <w:outlineLvl w:val="0"/>
        <w:rPr>
          <w:rFonts w:ascii="Calibri" w:hAnsi="Calibri" w:cs="Arial"/>
          <w:b/>
          <w:sz w:val="28"/>
          <w:szCs w:val="28"/>
        </w:rPr>
      </w:pPr>
    </w:p>
    <w:p w14:paraId="72B64293" w14:textId="63B88AD1" w:rsidR="005E0846" w:rsidRPr="005E0846" w:rsidRDefault="005E0846" w:rsidP="00AF109B">
      <w:pPr>
        <w:ind w:left="-425" w:right="-35"/>
        <w:jc w:val="center"/>
        <w:outlineLvl w:val="0"/>
        <w:rPr>
          <w:rFonts w:ascii="Calibri" w:hAnsi="Calibri" w:cs="Arial"/>
          <w:b/>
          <w:sz w:val="28"/>
          <w:szCs w:val="28"/>
        </w:rPr>
      </w:pPr>
      <w:r w:rsidRPr="005E0846">
        <w:rPr>
          <w:rFonts w:ascii="Calibri" w:hAnsi="Calibri" w:cs="Arial"/>
          <w:b/>
          <w:sz w:val="28"/>
          <w:szCs w:val="28"/>
        </w:rPr>
        <w:t>Thank you for supporting certified sustainable seafood.</w:t>
      </w:r>
    </w:p>
    <w:p w14:paraId="72B64295" w14:textId="39B267EA" w:rsidR="009F6F69" w:rsidRDefault="00AF109B" w:rsidP="00AF109B">
      <w:pPr>
        <w:ind w:left="-425" w:right="-35"/>
        <w:jc w:val="center"/>
        <w:outlineLvl w:val="0"/>
        <w:rPr>
          <w:rFonts w:ascii="Calibri" w:hAnsi="Calibri" w:cs="Arial"/>
          <w:sz w:val="18"/>
          <w:szCs w:val="20"/>
        </w:rPr>
      </w:pPr>
      <w:r>
        <w:rPr>
          <w:rFonts w:ascii="Calibri" w:hAnsi="Calibri" w:cs="Arial"/>
          <w:b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B64296" wp14:editId="1946872B">
                <wp:simplePos x="0" y="0"/>
                <wp:positionH relativeFrom="margin">
                  <wp:align>right</wp:align>
                </wp:positionH>
                <wp:positionV relativeFrom="paragraph">
                  <wp:posOffset>288290</wp:posOffset>
                </wp:positionV>
                <wp:extent cx="1448435" cy="196469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8435" cy="1964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642AA" w14:textId="77777777" w:rsidR="00F359AE" w:rsidRDefault="00DD2874" w:rsidP="007E78D4">
                            <w:pPr>
                              <w:jc w:val="center"/>
                              <w:rPr>
                                <w:rFonts w:ascii="Calibri" w:eastAsia="Calibri" w:hAnsi="Calibri"/>
                                <w:sz w:val="18"/>
                                <w:szCs w:val="18"/>
                                <w:lang w:val="en-GB" w:eastAsia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B642AE" wp14:editId="72B642AF">
                                  <wp:extent cx="1266825" cy="1485900"/>
                                  <wp:effectExtent l="0" t="0" r="0" b="0"/>
                                  <wp:docPr id="1" name="Picture 1" descr="Colour - Englis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olour - English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825" cy="1485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359AE">
                              <w:rPr>
                                <w:rFonts w:ascii="Calibri" w:eastAsia="Calibri" w:hAnsi="Calibri"/>
                                <w:sz w:val="18"/>
                                <w:szCs w:val="18"/>
                                <w:lang w:val="en-GB" w:eastAsia="en-US"/>
                              </w:rPr>
                              <w:t xml:space="preserve">  </w:t>
                            </w:r>
                          </w:p>
                          <w:p w14:paraId="72B642AB" w14:textId="77777777" w:rsidR="00F359AE" w:rsidRDefault="00F359AE" w:rsidP="007E78D4">
                            <w:pPr>
                              <w:jc w:val="center"/>
                            </w:pPr>
                          </w:p>
                          <w:p w14:paraId="72B642AC" w14:textId="77777777" w:rsidR="00F359AE" w:rsidRDefault="00F359AE" w:rsidP="009C2C37">
                            <w:pPr>
                              <w:rPr>
                                <w:noProof/>
                                <w:lang w:val="en-GB" w:eastAsia="en-GB"/>
                              </w:rPr>
                            </w:pPr>
                          </w:p>
                          <w:p w14:paraId="72B642AD" w14:textId="77777777" w:rsidR="00F359AE" w:rsidRDefault="00F359AE" w:rsidP="009C2C37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B6429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2.85pt;margin-top:22.7pt;width:114.05pt;height:154.7pt;z-index:251658240;visibility:visible;mso-wrap-style:non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" stroked="f">
                <v:textbox>
                  <w:txbxContent>
                    <w:p w14:paraId="72B642AA" w14:textId="77777777" w:rsidR="00F359AE" w:rsidRDefault="00DD2874" w:rsidP="007E78D4">
                      <w:pPr>
                        <w:jc w:val="center"/>
                        <w:rPr>
                          <w:rFonts w:ascii="Calibri" w:eastAsia="Calibri" w:hAnsi="Calibri"/>
                          <w:sz w:val="18"/>
                          <w:szCs w:val="18"/>
                          <w:lang w:val="en-GB" w:eastAsia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2B642AE" wp14:editId="72B642AF">
                            <wp:extent cx="1266825" cy="1485900"/>
                            <wp:effectExtent l="0" t="0" r="0" b="0"/>
                            <wp:docPr id="1" name="Picture 1" descr="Colour - Englis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olour - English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6825" cy="1485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359AE">
                        <w:rPr>
                          <w:rFonts w:ascii="Calibri" w:eastAsia="Calibri" w:hAnsi="Calibri"/>
                          <w:sz w:val="18"/>
                          <w:szCs w:val="18"/>
                          <w:lang w:val="en-GB" w:eastAsia="en-US"/>
                        </w:rPr>
                        <w:t xml:space="preserve">  </w:t>
                      </w:r>
                    </w:p>
                    <w:p w14:paraId="72B642AB" w14:textId="77777777" w:rsidR="00F359AE" w:rsidRDefault="00F359AE" w:rsidP="007E78D4">
                      <w:pPr>
                        <w:jc w:val="center"/>
                      </w:pPr>
                    </w:p>
                    <w:p w14:paraId="72B642AC" w14:textId="77777777" w:rsidR="00F359AE" w:rsidRDefault="00F359AE" w:rsidP="009C2C37">
                      <w:pPr>
                        <w:rPr>
                          <w:noProof/>
                          <w:lang w:val="en-GB" w:eastAsia="en-GB"/>
                        </w:rPr>
                      </w:pPr>
                    </w:p>
                    <w:p w14:paraId="72B642AD" w14:textId="77777777" w:rsidR="00F359AE" w:rsidRDefault="00F359AE" w:rsidP="009C2C37"/>
                  </w:txbxContent>
                </v:textbox>
                <w10:wrap anchorx="margin"/>
              </v:shape>
            </w:pict>
          </mc:Fallback>
        </mc:AlternateContent>
      </w:r>
      <w:r w:rsidR="005958E4" w:rsidRPr="006B450E">
        <w:rPr>
          <w:rFonts w:ascii="Calibri" w:hAnsi="Calibri" w:cs="Arial"/>
          <w:sz w:val="20"/>
          <w:szCs w:val="20"/>
        </w:rPr>
        <w:t xml:space="preserve">If you have any questions, please contact </w:t>
      </w:r>
      <w:hyperlink r:id="rId16" w:history="1">
        <w:r w:rsidR="005958E4" w:rsidRPr="006B450E">
          <w:rPr>
            <w:rStyle w:val="Hyperlink"/>
            <w:rFonts w:ascii="Calibri" w:hAnsi="Calibri" w:cs="Arial"/>
            <w:sz w:val="20"/>
            <w:szCs w:val="20"/>
          </w:rPr>
          <w:t>ecolabel@msc.org</w:t>
        </w:r>
      </w:hyperlink>
    </w:p>
    <w:sectPr w:rsidR="009F6F69" w:rsidSect="00AF109B">
      <w:footerReference w:type="default" r:id="rId17"/>
      <w:headerReference w:type="first" r:id="rId18"/>
      <w:footerReference w:type="first" r:id="rId19"/>
      <w:pgSz w:w="11907" w:h="16839" w:code="9"/>
      <w:pgMar w:top="720" w:right="720" w:bottom="720" w:left="720" w:header="397" w:footer="4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96137" w14:textId="77777777" w:rsidR="000A20B5" w:rsidRDefault="000A20B5" w:rsidP="00165C3C">
      <w:r>
        <w:separator/>
      </w:r>
    </w:p>
  </w:endnote>
  <w:endnote w:type="continuationSeparator" w:id="0">
    <w:p w14:paraId="0A8F54E0" w14:textId="77777777" w:rsidR="000A20B5" w:rsidRDefault="000A20B5" w:rsidP="00165C3C">
      <w:r>
        <w:continuationSeparator/>
      </w:r>
    </w:p>
  </w:endnote>
  <w:endnote w:type="continuationNotice" w:id="1">
    <w:p w14:paraId="23478659" w14:textId="77777777" w:rsidR="000A20B5" w:rsidRDefault="000A2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429F" w14:textId="77777777" w:rsidR="00F359AE" w:rsidRPr="00111D86" w:rsidRDefault="00F359AE" w:rsidP="009F6F69">
    <w:pPr>
      <w:pStyle w:val="Footer"/>
      <w:rPr>
        <w:rFonts w:ascii="Arial" w:hAnsi="Arial" w:cs="Arial"/>
        <w:sz w:val="18"/>
        <w:szCs w:val="18"/>
        <w:lang w:val="en-US"/>
      </w:rPr>
    </w:pPr>
    <w:r w:rsidRPr="00111D86">
      <w:rPr>
        <w:rFonts w:ascii="Arial" w:hAnsi="Arial" w:cs="Arial"/>
        <w:sz w:val="18"/>
        <w:szCs w:val="18"/>
        <w:lang w:val="en-US"/>
      </w:rPr>
      <w:t xml:space="preserve">Document: MSC Product Approval Form, Version </w:t>
    </w:r>
    <w:r>
      <w:rPr>
        <w:rFonts w:ascii="Arial" w:hAnsi="Arial" w:cs="Arial"/>
        <w:sz w:val="18"/>
        <w:szCs w:val="18"/>
        <w:lang w:val="en-US"/>
      </w:rPr>
      <w:t>3</w:t>
    </w:r>
  </w:p>
  <w:p w14:paraId="72B642A0" w14:textId="77777777" w:rsidR="00F359AE" w:rsidRPr="00111D86" w:rsidRDefault="00F359AE" w:rsidP="009F6F69">
    <w:pPr>
      <w:pStyle w:val="Footer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 xml:space="preserve">Date of issue: </w:t>
    </w:r>
  </w:p>
  <w:p w14:paraId="72B642A1" w14:textId="77777777" w:rsidR="00F359AE" w:rsidRPr="00111D86" w:rsidRDefault="00F359AE" w:rsidP="009F6F69">
    <w:pPr>
      <w:pStyle w:val="Footer"/>
      <w:rPr>
        <w:rFonts w:ascii="Arial" w:hAnsi="Arial" w:cs="Arial"/>
        <w:sz w:val="18"/>
        <w:szCs w:val="18"/>
        <w:lang w:val="en-US"/>
      </w:rPr>
    </w:pPr>
    <w:r w:rsidRPr="00111D86">
      <w:rPr>
        <w:rFonts w:ascii="Arial" w:hAnsi="Arial" w:cs="Arial"/>
        <w:sz w:val="18"/>
        <w:szCs w:val="18"/>
        <w:lang w:val="en-US"/>
      </w:rPr>
      <w:t xml:space="preserve">File: </w:t>
    </w:r>
    <w:r>
      <w:rPr>
        <w:rFonts w:ascii="Arial" w:hAnsi="Arial" w:cs="Arial"/>
        <w:sz w:val="18"/>
        <w:szCs w:val="18"/>
        <w:lang w:val="en-US"/>
      </w:rPr>
      <w:br/>
      <w:t xml:space="preserve">Page </w:t>
    </w:r>
  </w:p>
  <w:p w14:paraId="72B642A2" w14:textId="77777777" w:rsidR="00F359AE" w:rsidRPr="009F6F69" w:rsidRDefault="00F359AE" w:rsidP="00A72F1A">
    <w:pPr>
      <w:pStyle w:val="Footer"/>
      <w:rPr>
        <w:lang w:val="en-US"/>
      </w:rPr>
    </w:pPr>
  </w:p>
  <w:p w14:paraId="72B642A3" w14:textId="77777777" w:rsidR="00F359AE" w:rsidRPr="009C2C37" w:rsidRDefault="00F359AE">
    <w:pPr>
      <w:pStyle w:val="Footer"/>
      <w:rPr>
        <w:rFonts w:ascii="Arial" w:hAnsi="Arial"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42A5" w14:textId="71606566" w:rsidR="00F359AE" w:rsidRPr="00111D86" w:rsidRDefault="00F359AE" w:rsidP="00990568">
    <w:pPr>
      <w:pStyle w:val="Footer"/>
      <w:rPr>
        <w:rFonts w:ascii="Arial" w:hAnsi="Arial" w:cs="Arial"/>
        <w:sz w:val="18"/>
        <w:szCs w:val="18"/>
        <w:lang w:val="en-US"/>
      </w:rPr>
    </w:pPr>
    <w:r w:rsidRPr="00111D86">
      <w:rPr>
        <w:rFonts w:ascii="Arial" w:hAnsi="Arial" w:cs="Arial"/>
        <w:sz w:val="18"/>
        <w:szCs w:val="18"/>
        <w:lang w:val="en-US"/>
      </w:rPr>
      <w:t xml:space="preserve">Document: MSC Product Approval Form, Version </w:t>
    </w:r>
    <w:r w:rsidR="0013282A">
      <w:rPr>
        <w:rFonts w:ascii="Arial" w:hAnsi="Arial" w:cs="Arial"/>
        <w:sz w:val="18"/>
        <w:szCs w:val="18"/>
        <w:lang w:val="en-US"/>
      </w:rPr>
      <w:t>1</w:t>
    </w:r>
    <w:r w:rsidR="003C6F17">
      <w:rPr>
        <w:rFonts w:ascii="Arial" w:hAnsi="Arial" w:cs="Arial"/>
        <w:sz w:val="18"/>
        <w:szCs w:val="18"/>
        <w:lang w:val="en-US"/>
      </w:rPr>
      <w:t>7</w:t>
    </w:r>
  </w:p>
  <w:p w14:paraId="72B642A7" w14:textId="2481FAD4" w:rsidR="00F359AE" w:rsidRPr="00111D86" w:rsidRDefault="00F359AE" w:rsidP="00403BE1">
    <w:pPr>
      <w:pStyle w:val="Footer"/>
      <w:rPr>
        <w:rFonts w:ascii="Arial" w:hAnsi="Arial" w:cs="Arial"/>
        <w:sz w:val="18"/>
        <w:szCs w:val="18"/>
        <w:lang w:val="en-US"/>
      </w:rPr>
    </w:pPr>
    <w:r>
      <w:rPr>
        <w:rFonts w:ascii="Arial" w:hAnsi="Arial" w:cs="Arial"/>
        <w:sz w:val="18"/>
        <w:szCs w:val="18"/>
        <w:lang w:val="en-US"/>
      </w:rPr>
      <w:t xml:space="preserve">Date of issue: </w:t>
    </w:r>
    <w:r w:rsidR="003C6F17">
      <w:rPr>
        <w:rFonts w:ascii="Arial" w:hAnsi="Arial" w:cs="Arial"/>
        <w:sz w:val="18"/>
        <w:szCs w:val="18"/>
        <w:lang w:val="en-US"/>
      </w:rPr>
      <w:t>13 June 2022</w:t>
    </w:r>
    <w:r w:rsidR="00403BE1">
      <w:rPr>
        <w:rFonts w:ascii="Arial" w:hAnsi="Arial" w:cs="Arial"/>
        <w:sz w:val="18"/>
        <w:szCs w:val="18"/>
        <w:lang w:val="en-US"/>
      </w:rPr>
      <w:br/>
    </w:r>
    <w:r w:rsidR="002E45AE">
      <w:rPr>
        <w:rFonts w:ascii="Arial" w:hAnsi="Arial" w:cs="Arial"/>
        <w:sz w:val="18"/>
        <w:szCs w:val="18"/>
        <w:lang w:val="en-US"/>
      </w:rPr>
      <w:t>Page: 1/1</w:t>
    </w:r>
  </w:p>
  <w:p w14:paraId="72B642A8" w14:textId="77777777" w:rsidR="00F359AE" w:rsidRPr="00D3140B" w:rsidRDefault="00F359AE">
    <w:pPr>
      <w:pStyle w:val="Footer"/>
      <w:rPr>
        <w:lang w:val="en-US"/>
      </w:rPr>
    </w:pPr>
  </w:p>
  <w:p w14:paraId="72B642A9" w14:textId="77777777" w:rsidR="00F359AE" w:rsidRPr="00034FFA" w:rsidRDefault="00F359A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68763" w14:textId="77777777" w:rsidR="000A20B5" w:rsidRDefault="000A20B5" w:rsidP="00165C3C">
      <w:r>
        <w:separator/>
      </w:r>
    </w:p>
  </w:footnote>
  <w:footnote w:type="continuationSeparator" w:id="0">
    <w:p w14:paraId="04C8585A" w14:textId="77777777" w:rsidR="000A20B5" w:rsidRDefault="000A20B5" w:rsidP="00165C3C">
      <w:r>
        <w:continuationSeparator/>
      </w:r>
    </w:p>
  </w:footnote>
  <w:footnote w:type="continuationNotice" w:id="1">
    <w:p w14:paraId="28CDF3BA" w14:textId="77777777" w:rsidR="000A20B5" w:rsidRDefault="000A20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642A4" w14:textId="77777777" w:rsidR="00F359AE" w:rsidRPr="00541351" w:rsidRDefault="00F359AE" w:rsidP="00541351">
    <w:pPr>
      <w:pStyle w:val="Header"/>
      <w:spacing w:line="280" w:lineRule="exact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72718"/>
    <w:multiLevelType w:val="hybridMultilevel"/>
    <w:tmpl w:val="0FD4A49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AE9453E"/>
    <w:multiLevelType w:val="hybridMultilevel"/>
    <w:tmpl w:val="1C00821A"/>
    <w:lvl w:ilvl="0" w:tplc="FCF61864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2742D42"/>
    <w:multiLevelType w:val="multilevel"/>
    <w:tmpl w:val="D332C49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3537ADF"/>
    <w:multiLevelType w:val="hybridMultilevel"/>
    <w:tmpl w:val="C890E26E"/>
    <w:lvl w:ilvl="0" w:tplc="5964D79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6CA6D7A"/>
    <w:multiLevelType w:val="hybridMultilevel"/>
    <w:tmpl w:val="519AE9E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03D7FE0"/>
    <w:multiLevelType w:val="hybridMultilevel"/>
    <w:tmpl w:val="4B6E2B98"/>
    <w:lvl w:ilvl="0" w:tplc="B9403B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A34FC0"/>
    <w:multiLevelType w:val="hybridMultilevel"/>
    <w:tmpl w:val="B80AD66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4C80AE3"/>
    <w:multiLevelType w:val="hybridMultilevel"/>
    <w:tmpl w:val="D980A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F0038"/>
    <w:multiLevelType w:val="hybridMultilevel"/>
    <w:tmpl w:val="E6981930"/>
    <w:lvl w:ilvl="0" w:tplc="A07C347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FFFFFF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25F01"/>
    <w:multiLevelType w:val="hybridMultilevel"/>
    <w:tmpl w:val="F5ECE32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4606806"/>
    <w:multiLevelType w:val="hybridMultilevel"/>
    <w:tmpl w:val="FE685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C74B36"/>
    <w:multiLevelType w:val="hybridMultilevel"/>
    <w:tmpl w:val="6A4EBE5E"/>
    <w:lvl w:ilvl="0" w:tplc="BE567A4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A82165D"/>
    <w:multiLevelType w:val="multilevel"/>
    <w:tmpl w:val="E7EAC44E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FFFFFF"/>
        <w:sz w:val="22"/>
        <w:szCs w:val="22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4B0C40E8"/>
    <w:multiLevelType w:val="hybridMultilevel"/>
    <w:tmpl w:val="2EB41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07D1BC7"/>
    <w:multiLevelType w:val="hybridMultilevel"/>
    <w:tmpl w:val="E85CC70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DF01A5F"/>
    <w:multiLevelType w:val="hybridMultilevel"/>
    <w:tmpl w:val="DA40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EB476E"/>
    <w:multiLevelType w:val="hybridMultilevel"/>
    <w:tmpl w:val="C560AA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E62EA"/>
    <w:multiLevelType w:val="hybridMultilevel"/>
    <w:tmpl w:val="494C8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00013"/>
    <w:multiLevelType w:val="hybridMultilevel"/>
    <w:tmpl w:val="D4288F58"/>
    <w:lvl w:ilvl="0" w:tplc="C3F67194">
      <w:start w:val="1"/>
      <w:numFmt w:val="lowerLetter"/>
      <w:lvlText w:val="%1."/>
      <w:lvlJc w:val="left"/>
      <w:pPr>
        <w:ind w:left="1353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9" w15:restartNumberingAfterBreak="0">
    <w:nsid w:val="69CF0A7B"/>
    <w:multiLevelType w:val="hybridMultilevel"/>
    <w:tmpl w:val="150A76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22771F"/>
    <w:multiLevelType w:val="hybridMultilevel"/>
    <w:tmpl w:val="41F47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866C45"/>
    <w:multiLevelType w:val="hybridMultilevel"/>
    <w:tmpl w:val="855C9260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2" w15:restartNumberingAfterBreak="0">
    <w:nsid w:val="700714F2"/>
    <w:multiLevelType w:val="hybridMultilevel"/>
    <w:tmpl w:val="59686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353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8E371C"/>
    <w:multiLevelType w:val="hybridMultilevel"/>
    <w:tmpl w:val="D1205AF8"/>
    <w:lvl w:ilvl="0" w:tplc="427E40C4">
      <w:start w:val="1"/>
      <w:numFmt w:val="decimal"/>
      <w:lvlText w:val="%1."/>
      <w:lvlJc w:val="left"/>
      <w:pPr>
        <w:ind w:left="720" w:hanging="360"/>
      </w:pPr>
      <w:rPr>
        <w:rFonts w:hint="default"/>
        <w:sz w:val="19"/>
        <w:szCs w:val="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07EAD"/>
    <w:multiLevelType w:val="hybridMultilevel"/>
    <w:tmpl w:val="7E029F06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3E86A7F"/>
    <w:multiLevelType w:val="hybridMultilevel"/>
    <w:tmpl w:val="B52A8C9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4326ECA"/>
    <w:multiLevelType w:val="hybridMultilevel"/>
    <w:tmpl w:val="B1B2A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3B1D0B"/>
    <w:multiLevelType w:val="hybridMultilevel"/>
    <w:tmpl w:val="1CFA06A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EE26638"/>
    <w:multiLevelType w:val="hybridMultilevel"/>
    <w:tmpl w:val="75BE9A9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793792655">
    <w:abstractNumId w:val="20"/>
  </w:num>
  <w:num w:numId="2" w16cid:durableId="424688590">
    <w:abstractNumId w:val="15"/>
  </w:num>
  <w:num w:numId="3" w16cid:durableId="308634104">
    <w:abstractNumId w:val="17"/>
  </w:num>
  <w:num w:numId="4" w16cid:durableId="496843808">
    <w:abstractNumId w:val="6"/>
  </w:num>
  <w:num w:numId="5" w16cid:durableId="895747186">
    <w:abstractNumId w:val="1"/>
  </w:num>
  <w:num w:numId="6" w16cid:durableId="1233927649">
    <w:abstractNumId w:val="24"/>
  </w:num>
  <w:num w:numId="7" w16cid:durableId="1520316217">
    <w:abstractNumId w:val="14"/>
  </w:num>
  <w:num w:numId="8" w16cid:durableId="1445687062">
    <w:abstractNumId w:val="10"/>
  </w:num>
  <w:num w:numId="9" w16cid:durableId="1764765734">
    <w:abstractNumId w:val="13"/>
  </w:num>
  <w:num w:numId="10" w16cid:durableId="558977545">
    <w:abstractNumId w:val="9"/>
  </w:num>
  <w:num w:numId="11" w16cid:durableId="315184451">
    <w:abstractNumId w:val="25"/>
  </w:num>
  <w:num w:numId="12" w16cid:durableId="163790541">
    <w:abstractNumId w:val="27"/>
  </w:num>
  <w:num w:numId="13" w16cid:durableId="1959604419">
    <w:abstractNumId w:val="0"/>
  </w:num>
  <w:num w:numId="14" w16cid:durableId="2145655601">
    <w:abstractNumId w:val="7"/>
  </w:num>
  <w:num w:numId="15" w16cid:durableId="1543515250">
    <w:abstractNumId w:val="11"/>
  </w:num>
  <w:num w:numId="16" w16cid:durableId="1869904941">
    <w:abstractNumId w:val="16"/>
  </w:num>
  <w:num w:numId="17" w16cid:durableId="718362998">
    <w:abstractNumId w:val="4"/>
  </w:num>
  <w:num w:numId="18" w16cid:durableId="1549797935">
    <w:abstractNumId w:val="5"/>
  </w:num>
  <w:num w:numId="19" w16cid:durableId="201552519">
    <w:abstractNumId w:val="21"/>
  </w:num>
  <w:num w:numId="20" w16cid:durableId="937101865">
    <w:abstractNumId w:val="3"/>
  </w:num>
  <w:num w:numId="21" w16cid:durableId="1665477055">
    <w:abstractNumId w:val="26"/>
  </w:num>
  <w:num w:numId="22" w16cid:durableId="341781760">
    <w:abstractNumId w:val="12"/>
  </w:num>
  <w:num w:numId="23" w16cid:durableId="1051803465">
    <w:abstractNumId w:val="28"/>
  </w:num>
  <w:num w:numId="24" w16cid:durableId="2044400650">
    <w:abstractNumId w:val="8"/>
  </w:num>
  <w:num w:numId="25" w16cid:durableId="1690910945">
    <w:abstractNumId w:val="22"/>
  </w:num>
  <w:num w:numId="26" w16cid:durableId="636766203">
    <w:abstractNumId w:val="18"/>
  </w:num>
  <w:num w:numId="27" w16cid:durableId="1174611240">
    <w:abstractNumId w:val="2"/>
  </w:num>
  <w:num w:numId="28" w16cid:durableId="557863163">
    <w:abstractNumId w:val="19"/>
  </w:num>
  <w:num w:numId="29" w16cid:durableId="475873861">
    <w:abstractNumId w:val="2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ocumentProtection w:edit="forms" w:enforcement="1" w:cryptProviderType="rsaAES" w:cryptAlgorithmClass="hash" w:cryptAlgorithmType="typeAny" w:cryptAlgorithmSid="14" w:cryptSpinCount="100000" w:hash="aCvJU8UWhEm6TXWmZDI+OEBvMJuZCC6YyPcastEYN+8/vfSmb125eFyydUi6Z/VFf99psg/6TtPHQnqto9nh+Q==" w:salt="6fB6UArop4tM8/5xpFrOrw=="/>
  <w:defaultTabStop w:val="284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sjA0tLCwNDQwMzJV0lEKTi0uzszPAykwrAUABsIm6iwAAAA="/>
  </w:docVars>
  <w:rsids>
    <w:rsidRoot w:val="00165C3C"/>
    <w:rsid w:val="0000094F"/>
    <w:rsid w:val="00003057"/>
    <w:rsid w:val="000079F4"/>
    <w:rsid w:val="000147A1"/>
    <w:rsid w:val="00016187"/>
    <w:rsid w:val="000214E8"/>
    <w:rsid w:val="00021A79"/>
    <w:rsid w:val="000256DD"/>
    <w:rsid w:val="00025857"/>
    <w:rsid w:val="000314F2"/>
    <w:rsid w:val="00031FC7"/>
    <w:rsid w:val="00033E41"/>
    <w:rsid w:val="00034FFA"/>
    <w:rsid w:val="000435D8"/>
    <w:rsid w:val="00044639"/>
    <w:rsid w:val="00046AE9"/>
    <w:rsid w:val="00057CFE"/>
    <w:rsid w:val="00061DBA"/>
    <w:rsid w:val="00063040"/>
    <w:rsid w:val="00067616"/>
    <w:rsid w:val="000703FC"/>
    <w:rsid w:val="0007439B"/>
    <w:rsid w:val="000817CE"/>
    <w:rsid w:val="00084398"/>
    <w:rsid w:val="000905F8"/>
    <w:rsid w:val="00094092"/>
    <w:rsid w:val="000A1012"/>
    <w:rsid w:val="000A20B5"/>
    <w:rsid w:val="000A51A3"/>
    <w:rsid w:val="000A5D93"/>
    <w:rsid w:val="000A6F21"/>
    <w:rsid w:val="000A7FC7"/>
    <w:rsid w:val="000B55BB"/>
    <w:rsid w:val="000B5C73"/>
    <w:rsid w:val="000C23A3"/>
    <w:rsid w:val="000C2783"/>
    <w:rsid w:val="000C5450"/>
    <w:rsid w:val="000D134D"/>
    <w:rsid w:val="000D32E7"/>
    <w:rsid w:val="000D6239"/>
    <w:rsid w:val="000D63EF"/>
    <w:rsid w:val="000D7AB0"/>
    <w:rsid w:val="000E0CDD"/>
    <w:rsid w:val="000E6A4D"/>
    <w:rsid w:val="000F6650"/>
    <w:rsid w:val="00111D86"/>
    <w:rsid w:val="001164D4"/>
    <w:rsid w:val="00117E2D"/>
    <w:rsid w:val="001214B3"/>
    <w:rsid w:val="001255B7"/>
    <w:rsid w:val="0012721C"/>
    <w:rsid w:val="0013245A"/>
    <w:rsid w:val="0013282A"/>
    <w:rsid w:val="001332D8"/>
    <w:rsid w:val="00134FC3"/>
    <w:rsid w:val="001356BD"/>
    <w:rsid w:val="00136BFA"/>
    <w:rsid w:val="00137FA8"/>
    <w:rsid w:val="00141C93"/>
    <w:rsid w:val="001434B8"/>
    <w:rsid w:val="00152849"/>
    <w:rsid w:val="00157D3B"/>
    <w:rsid w:val="00160491"/>
    <w:rsid w:val="001630BE"/>
    <w:rsid w:val="00165C3C"/>
    <w:rsid w:val="00167780"/>
    <w:rsid w:val="00171918"/>
    <w:rsid w:val="00174152"/>
    <w:rsid w:val="001764D1"/>
    <w:rsid w:val="00176C74"/>
    <w:rsid w:val="00181CF8"/>
    <w:rsid w:val="001828ED"/>
    <w:rsid w:val="00190378"/>
    <w:rsid w:val="0019162B"/>
    <w:rsid w:val="00196E5C"/>
    <w:rsid w:val="001A0D94"/>
    <w:rsid w:val="001A2837"/>
    <w:rsid w:val="001B0AC2"/>
    <w:rsid w:val="001B2AF5"/>
    <w:rsid w:val="001C13D2"/>
    <w:rsid w:val="001C17C9"/>
    <w:rsid w:val="001C192D"/>
    <w:rsid w:val="001C3338"/>
    <w:rsid w:val="001C5111"/>
    <w:rsid w:val="001D48B2"/>
    <w:rsid w:val="001D5D5B"/>
    <w:rsid w:val="001E0B15"/>
    <w:rsid w:val="001E4562"/>
    <w:rsid w:val="001F09C2"/>
    <w:rsid w:val="001F721D"/>
    <w:rsid w:val="002013F9"/>
    <w:rsid w:val="00204138"/>
    <w:rsid w:val="00210A80"/>
    <w:rsid w:val="0021515E"/>
    <w:rsid w:val="00216FD8"/>
    <w:rsid w:val="00220FB8"/>
    <w:rsid w:val="00222BF1"/>
    <w:rsid w:val="00223F57"/>
    <w:rsid w:val="0022488A"/>
    <w:rsid w:val="0022653D"/>
    <w:rsid w:val="002278BB"/>
    <w:rsid w:val="002325C2"/>
    <w:rsid w:val="00244FB7"/>
    <w:rsid w:val="002534D8"/>
    <w:rsid w:val="00261525"/>
    <w:rsid w:val="0026374C"/>
    <w:rsid w:val="002665D5"/>
    <w:rsid w:val="002703CE"/>
    <w:rsid w:val="00274FFD"/>
    <w:rsid w:val="00280420"/>
    <w:rsid w:val="002828F1"/>
    <w:rsid w:val="002869B8"/>
    <w:rsid w:val="00286A05"/>
    <w:rsid w:val="0029677D"/>
    <w:rsid w:val="002971D7"/>
    <w:rsid w:val="00297A7A"/>
    <w:rsid w:val="002A06DB"/>
    <w:rsid w:val="002A0D86"/>
    <w:rsid w:val="002A1902"/>
    <w:rsid w:val="002A64B3"/>
    <w:rsid w:val="002A6988"/>
    <w:rsid w:val="002B468F"/>
    <w:rsid w:val="002B56F8"/>
    <w:rsid w:val="002B7AC2"/>
    <w:rsid w:val="002B7CC9"/>
    <w:rsid w:val="002C2F00"/>
    <w:rsid w:val="002C5771"/>
    <w:rsid w:val="002E07AB"/>
    <w:rsid w:val="002E0AAE"/>
    <w:rsid w:val="002E2374"/>
    <w:rsid w:val="002E45AE"/>
    <w:rsid w:val="002E5513"/>
    <w:rsid w:val="002E71D3"/>
    <w:rsid w:val="003041D3"/>
    <w:rsid w:val="00304837"/>
    <w:rsid w:val="00305128"/>
    <w:rsid w:val="0031040A"/>
    <w:rsid w:val="00312DD8"/>
    <w:rsid w:val="00313718"/>
    <w:rsid w:val="0031454E"/>
    <w:rsid w:val="00315D10"/>
    <w:rsid w:val="00320907"/>
    <w:rsid w:val="003349EA"/>
    <w:rsid w:val="003357E5"/>
    <w:rsid w:val="00342805"/>
    <w:rsid w:val="003435CB"/>
    <w:rsid w:val="0034376F"/>
    <w:rsid w:val="00351CA3"/>
    <w:rsid w:val="0035669E"/>
    <w:rsid w:val="003665A0"/>
    <w:rsid w:val="00370DD8"/>
    <w:rsid w:val="00372B35"/>
    <w:rsid w:val="00375C66"/>
    <w:rsid w:val="00375EE9"/>
    <w:rsid w:val="00377B8C"/>
    <w:rsid w:val="003832EF"/>
    <w:rsid w:val="003872D7"/>
    <w:rsid w:val="00393849"/>
    <w:rsid w:val="00396498"/>
    <w:rsid w:val="00396587"/>
    <w:rsid w:val="003A0B03"/>
    <w:rsid w:val="003A1067"/>
    <w:rsid w:val="003A17FF"/>
    <w:rsid w:val="003A578B"/>
    <w:rsid w:val="003B1424"/>
    <w:rsid w:val="003B5955"/>
    <w:rsid w:val="003B620B"/>
    <w:rsid w:val="003B7C11"/>
    <w:rsid w:val="003C1808"/>
    <w:rsid w:val="003C3A9B"/>
    <w:rsid w:val="003C5683"/>
    <w:rsid w:val="003C6F17"/>
    <w:rsid w:val="003C7C04"/>
    <w:rsid w:val="003D6DF3"/>
    <w:rsid w:val="003D7291"/>
    <w:rsid w:val="003E08D7"/>
    <w:rsid w:val="003E099F"/>
    <w:rsid w:val="003E5C95"/>
    <w:rsid w:val="003F3656"/>
    <w:rsid w:val="003F60E7"/>
    <w:rsid w:val="00402234"/>
    <w:rsid w:val="00403BE1"/>
    <w:rsid w:val="00405B29"/>
    <w:rsid w:val="00410529"/>
    <w:rsid w:val="00414C35"/>
    <w:rsid w:val="004168B0"/>
    <w:rsid w:val="00420D73"/>
    <w:rsid w:val="00426DAC"/>
    <w:rsid w:val="0043353F"/>
    <w:rsid w:val="0044152A"/>
    <w:rsid w:val="004420F1"/>
    <w:rsid w:val="0044598A"/>
    <w:rsid w:val="00445CD0"/>
    <w:rsid w:val="00446380"/>
    <w:rsid w:val="004467A6"/>
    <w:rsid w:val="00455320"/>
    <w:rsid w:val="00470511"/>
    <w:rsid w:val="00471875"/>
    <w:rsid w:val="0047393F"/>
    <w:rsid w:val="0047712E"/>
    <w:rsid w:val="00480802"/>
    <w:rsid w:val="00480CD1"/>
    <w:rsid w:val="00491DF7"/>
    <w:rsid w:val="00495E9D"/>
    <w:rsid w:val="00496F74"/>
    <w:rsid w:val="004A0D6B"/>
    <w:rsid w:val="004A463D"/>
    <w:rsid w:val="004B01EC"/>
    <w:rsid w:val="004B7501"/>
    <w:rsid w:val="004C2F5F"/>
    <w:rsid w:val="004C514D"/>
    <w:rsid w:val="004E1708"/>
    <w:rsid w:val="004F0A72"/>
    <w:rsid w:val="004F14C1"/>
    <w:rsid w:val="00501498"/>
    <w:rsid w:val="0050206C"/>
    <w:rsid w:val="00504973"/>
    <w:rsid w:val="00520F44"/>
    <w:rsid w:val="00521CFF"/>
    <w:rsid w:val="005223C5"/>
    <w:rsid w:val="005308EC"/>
    <w:rsid w:val="00530A69"/>
    <w:rsid w:val="00530F86"/>
    <w:rsid w:val="0053690B"/>
    <w:rsid w:val="00541351"/>
    <w:rsid w:val="005439DF"/>
    <w:rsid w:val="005441F9"/>
    <w:rsid w:val="0054708A"/>
    <w:rsid w:val="0055145E"/>
    <w:rsid w:val="00551767"/>
    <w:rsid w:val="00553A4B"/>
    <w:rsid w:val="00554BDE"/>
    <w:rsid w:val="00554C76"/>
    <w:rsid w:val="00562EA5"/>
    <w:rsid w:val="00574CB5"/>
    <w:rsid w:val="00581EB6"/>
    <w:rsid w:val="00583C5A"/>
    <w:rsid w:val="005958E4"/>
    <w:rsid w:val="00597B14"/>
    <w:rsid w:val="00597E86"/>
    <w:rsid w:val="005A0FC3"/>
    <w:rsid w:val="005A2550"/>
    <w:rsid w:val="005A655A"/>
    <w:rsid w:val="005B39DF"/>
    <w:rsid w:val="005B496D"/>
    <w:rsid w:val="005B766F"/>
    <w:rsid w:val="005B77EF"/>
    <w:rsid w:val="005B7A88"/>
    <w:rsid w:val="005C39C2"/>
    <w:rsid w:val="005C3C3B"/>
    <w:rsid w:val="005C4228"/>
    <w:rsid w:val="005C7084"/>
    <w:rsid w:val="005C7717"/>
    <w:rsid w:val="005D4588"/>
    <w:rsid w:val="005D5E60"/>
    <w:rsid w:val="005E0846"/>
    <w:rsid w:val="005E1244"/>
    <w:rsid w:val="005E63F6"/>
    <w:rsid w:val="005E6654"/>
    <w:rsid w:val="005E6B68"/>
    <w:rsid w:val="005E6CAD"/>
    <w:rsid w:val="005F1B46"/>
    <w:rsid w:val="005F2075"/>
    <w:rsid w:val="005F4220"/>
    <w:rsid w:val="005F7870"/>
    <w:rsid w:val="00600171"/>
    <w:rsid w:val="00600C37"/>
    <w:rsid w:val="0060396C"/>
    <w:rsid w:val="00605724"/>
    <w:rsid w:val="006067AA"/>
    <w:rsid w:val="00612ABD"/>
    <w:rsid w:val="0062590C"/>
    <w:rsid w:val="00626238"/>
    <w:rsid w:val="00634C48"/>
    <w:rsid w:val="00635D95"/>
    <w:rsid w:val="0064029A"/>
    <w:rsid w:val="006440C5"/>
    <w:rsid w:val="006444AD"/>
    <w:rsid w:val="00645EA0"/>
    <w:rsid w:val="00646C3D"/>
    <w:rsid w:val="0065277C"/>
    <w:rsid w:val="00654F29"/>
    <w:rsid w:val="00655E56"/>
    <w:rsid w:val="006600F3"/>
    <w:rsid w:val="006630E4"/>
    <w:rsid w:val="0066692D"/>
    <w:rsid w:val="00674DAF"/>
    <w:rsid w:val="00681FB8"/>
    <w:rsid w:val="0068423A"/>
    <w:rsid w:val="00684B25"/>
    <w:rsid w:val="00686B1C"/>
    <w:rsid w:val="00690474"/>
    <w:rsid w:val="00690948"/>
    <w:rsid w:val="00694B84"/>
    <w:rsid w:val="006A71FC"/>
    <w:rsid w:val="006B3178"/>
    <w:rsid w:val="006B531A"/>
    <w:rsid w:val="006B612B"/>
    <w:rsid w:val="006C2627"/>
    <w:rsid w:val="006C4B87"/>
    <w:rsid w:val="006D2614"/>
    <w:rsid w:val="006D35D3"/>
    <w:rsid w:val="006D68BF"/>
    <w:rsid w:val="006E31A7"/>
    <w:rsid w:val="006E5269"/>
    <w:rsid w:val="006E7DEC"/>
    <w:rsid w:val="006F15D3"/>
    <w:rsid w:val="006F17B7"/>
    <w:rsid w:val="006F311F"/>
    <w:rsid w:val="006F5E7D"/>
    <w:rsid w:val="00701AE6"/>
    <w:rsid w:val="00703A8E"/>
    <w:rsid w:val="007108C0"/>
    <w:rsid w:val="007130C1"/>
    <w:rsid w:val="007133A8"/>
    <w:rsid w:val="00720F55"/>
    <w:rsid w:val="00727FC3"/>
    <w:rsid w:val="00731437"/>
    <w:rsid w:val="00732424"/>
    <w:rsid w:val="00734730"/>
    <w:rsid w:val="00735AA6"/>
    <w:rsid w:val="00740B02"/>
    <w:rsid w:val="00742399"/>
    <w:rsid w:val="00742481"/>
    <w:rsid w:val="00742BB5"/>
    <w:rsid w:val="00743A60"/>
    <w:rsid w:val="00743E0D"/>
    <w:rsid w:val="00744F80"/>
    <w:rsid w:val="00754853"/>
    <w:rsid w:val="00754F67"/>
    <w:rsid w:val="00755CF1"/>
    <w:rsid w:val="00764A7E"/>
    <w:rsid w:val="00781856"/>
    <w:rsid w:val="00783634"/>
    <w:rsid w:val="00783F70"/>
    <w:rsid w:val="00784506"/>
    <w:rsid w:val="00796F2F"/>
    <w:rsid w:val="007A01B8"/>
    <w:rsid w:val="007A37E7"/>
    <w:rsid w:val="007A3C13"/>
    <w:rsid w:val="007A4FAF"/>
    <w:rsid w:val="007A5123"/>
    <w:rsid w:val="007A5CD2"/>
    <w:rsid w:val="007A738C"/>
    <w:rsid w:val="007B0566"/>
    <w:rsid w:val="007B0DFD"/>
    <w:rsid w:val="007B28DC"/>
    <w:rsid w:val="007C403D"/>
    <w:rsid w:val="007C6587"/>
    <w:rsid w:val="007C7BA5"/>
    <w:rsid w:val="007D1273"/>
    <w:rsid w:val="007D5BD9"/>
    <w:rsid w:val="007E4087"/>
    <w:rsid w:val="007E78D4"/>
    <w:rsid w:val="007F06BD"/>
    <w:rsid w:val="007F4B2B"/>
    <w:rsid w:val="007F5130"/>
    <w:rsid w:val="00811A0B"/>
    <w:rsid w:val="0081326D"/>
    <w:rsid w:val="00813C70"/>
    <w:rsid w:val="00826E62"/>
    <w:rsid w:val="0083232E"/>
    <w:rsid w:val="00832A0B"/>
    <w:rsid w:val="008339D5"/>
    <w:rsid w:val="00834C05"/>
    <w:rsid w:val="00841683"/>
    <w:rsid w:val="00843456"/>
    <w:rsid w:val="0084352E"/>
    <w:rsid w:val="0084708E"/>
    <w:rsid w:val="00847348"/>
    <w:rsid w:val="00851F31"/>
    <w:rsid w:val="00853CF8"/>
    <w:rsid w:val="00853EAA"/>
    <w:rsid w:val="008552D4"/>
    <w:rsid w:val="008609E1"/>
    <w:rsid w:val="00863A43"/>
    <w:rsid w:val="00867B40"/>
    <w:rsid w:val="008717DE"/>
    <w:rsid w:val="0087392C"/>
    <w:rsid w:val="00873C50"/>
    <w:rsid w:val="00875929"/>
    <w:rsid w:val="008856C3"/>
    <w:rsid w:val="008873BB"/>
    <w:rsid w:val="008963AD"/>
    <w:rsid w:val="008A0271"/>
    <w:rsid w:val="008A0D59"/>
    <w:rsid w:val="008A4F3E"/>
    <w:rsid w:val="008A590F"/>
    <w:rsid w:val="008A63C4"/>
    <w:rsid w:val="008B0E8B"/>
    <w:rsid w:val="008B3939"/>
    <w:rsid w:val="008B4CC0"/>
    <w:rsid w:val="008B4D74"/>
    <w:rsid w:val="008B6C33"/>
    <w:rsid w:val="008B75D0"/>
    <w:rsid w:val="008B7ADF"/>
    <w:rsid w:val="008C3675"/>
    <w:rsid w:val="008C3BE4"/>
    <w:rsid w:val="008C4981"/>
    <w:rsid w:val="008D5225"/>
    <w:rsid w:val="008E1BA1"/>
    <w:rsid w:val="008E2C63"/>
    <w:rsid w:val="008E38FB"/>
    <w:rsid w:val="008E5683"/>
    <w:rsid w:val="008E7E86"/>
    <w:rsid w:val="008F4463"/>
    <w:rsid w:val="008F61BC"/>
    <w:rsid w:val="008F72D2"/>
    <w:rsid w:val="00905E57"/>
    <w:rsid w:val="00912BA0"/>
    <w:rsid w:val="00914343"/>
    <w:rsid w:val="00920350"/>
    <w:rsid w:val="00925AAD"/>
    <w:rsid w:val="00933F8E"/>
    <w:rsid w:val="009344BF"/>
    <w:rsid w:val="0093575E"/>
    <w:rsid w:val="00943323"/>
    <w:rsid w:val="00945F89"/>
    <w:rsid w:val="0094628F"/>
    <w:rsid w:val="00947135"/>
    <w:rsid w:val="009544D7"/>
    <w:rsid w:val="00956C80"/>
    <w:rsid w:val="00963EFC"/>
    <w:rsid w:val="00964F7A"/>
    <w:rsid w:val="0098184E"/>
    <w:rsid w:val="0098478B"/>
    <w:rsid w:val="00984D1F"/>
    <w:rsid w:val="00986171"/>
    <w:rsid w:val="0098639C"/>
    <w:rsid w:val="00990568"/>
    <w:rsid w:val="009A0143"/>
    <w:rsid w:val="009A1D52"/>
    <w:rsid w:val="009A218F"/>
    <w:rsid w:val="009A4694"/>
    <w:rsid w:val="009B0091"/>
    <w:rsid w:val="009B159B"/>
    <w:rsid w:val="009B3838"/>
    <w:rsid w:val="009B4DD7"/>
    <w:rsid w:val="009B5F3E"/>
    <w:rsid w:val="009C1AAC"/>
    <w:rsid w:val="009C1FEC"/>
    <w:rsid w:val="009C2087"/>
    <w:rsid w:val="009C2C37"/>
    <w:rsid w:val="009C3199"/>
    <w:rsid w:val="009D1178"/>
    <w:rsid w:val="009D3088"/>
    <w:rsid w:val="009D44D4"/>
    <w:rsid w:val="009D68FE"/>
    <w:rsid w:val="009E6DEF"/>
    <w:rsid w:val="009F6F69"/>
    <w:rsid w:val="00A05498"/>
    <w:rsid w:val="00A07C3A"/>
    <w:rsid w:val="00A11AB2"/>
    <w:rsid w:val="00A157C3"/>
    <w:rsid w:val="00A21339"/>
    <w:rsid w:val="00A23C61"/>
    <w:rsid w:val="00A2570A"/>
    <w:rsid w:val="00A32DD8"/>
    <w:rsid w:val="00A3374A"/>
    <w:rsid w:val="00A343C0"/>
    <w:rsid w:val="00A45295"/>
    <w:rsid w:val="00A46F33"/>
    <w:rsid w:val="00A4793A"/>
    <w:rsid w:val="00A5411F"/>
    <w:rsid w:val="00A54F6F"/>
    <w:rsid w:val="00A55606"/>
    <w:rsid w:val="00A572CC"/>
    <w:rsid w:val="00A61152"/>
    <w:rsid w:val="00A6377E"/>
    <w:rsid w:val="00A64A16"/>
    <w:rsid w:val="00A65BBD"/>
    <w:rsid w:val="00A6798D"/>
    <w:rsid w:val="00A715BF"/>
    <w:rsid w:val="00A72F1A"/>
    <w:rsid w:val="00A73F82"/>
    <w:rsid w:val="00A7632A"/>
    <w:rsid w:val="00A76DC5"/>
    <w:rsid w:val="00A76EA3"/>
    <w:rsid w:val="00A76EAC"/>
    <w:rsid w:val="00A80DF3"/>
    <w:rsid w:val="00A81155"/>
    <w:rsid w:val="00A82C80"/>
    <w:rsid w:val="00A857DD"/>
    <w:rsid w:val="00A86C19"/>
    <w:rsid w:val="00A91C3D"/>
    <w:rsid w:val="00A91DF0"/>
    <w:rsid w:val="00A92E90"/>
    <w:rsid w:val="00A93215"/>
    <w:rsid w:val="00A944B2"/>
    <w:rsid w:val="00A95993"/>
    <w:rsid w:val="00AA087D"/>
    <w:rsid w:val="00AA1FA2"/>
    <w:rsid w:val="00AA23D9"/>
    <w:rsid w:val="00AB0723"/>
    <w:rsid w:val="00AB166F"/>
    <w:rsid w:val="00AB171A"/>
    <w:rsid w:val="00AB7043"/>
    <w:rsid w:val="00AC1CA4"/>
    <w:rsid w:val="00AC3CBA"/>
    <w:rsid w:val="00AC5A1B"/>
    <w:rsid w:val="00AC6B7E"/>
    <w:rsid w:val="00AD322F"/>
    <w:rsid w:val="00AE02B3"/>
    <w:rsid w:val="00AE0355"/>
    <w:rsid w:val="00AE300A"/>
    <w:rsid w:val="00AF06DC"/>
    <w:rsid w:val="00AF109B"/>
    <w:rsid w:val="00AF2F10"/>
    <w:rsid w:val="00AF63C8"/>
    <w:rsid w:val="00AF7510"/>
    <w:rsid w:val="00B02D88"/>
    <w:rsid w:val="00B0353B"/>
    <w:rsid w:val="00B05C12"/>
    <w:rsid w:val="00B06901"/>
    <w:rsid w:val="00B142A2"/>
    <w:rsid w:val="00B210A7"/>
    <w:rsid w:val="00B2480B"/>
    <w:rsid w:val="00B262E2"/>
    <w:rsid w:val="00B36803"/>
    <w:rsid w:val="00B43EA1"/>
    <w:rsid w:val="00B52F84"/>
    <w:rsid w:val="00B56818"/>
    <w:rsid w:val="00B60493"/>
    <w:rsid w:val="00B60ECB"/>
    <w:rsid w:val="00B63AC5"/>
    <w:rsid w:val="00B76C2A"/>
    <w:rsid w:val="00B80802"/>
    <w:rsid w:val="00B8174C"/>
    <w:rsid w:val="00B817CE"/>
    <w:rsid w:val="00B83726"/>
    <w:rsid w:val="00B84271"/>
    <w:rsid w:val="00B903C0"/>
    <w:rsid w:val="00B911F3"/>
    <w:rsid w:val="00B93D3F"/>
    <w:rsid w:val="00B96084"/>
    <w:rsid w:val="00BA2786"/>
    <w:rsid w:val="00BA78A8"/>
    <w:rsid w:val="00BB173A"/>
    <w:rsid w:val="00BC04CE"/>
    <w:rsid w:val="00BC0F27"/>
    <w:rsid w:val="00BC3C91"/>
    <w:rsid w:val="00BC5DD8"/>
    <w:rsid w:val="00BC6808"/>
    <w:rsid w:val="00BD2CC2"/>
    <w:rsid w:val="00BE1E99"/>
    <w:rsid w:val="00BE4237"/>
    <w:rsid w:val="00BE4958"/>
    <w:rsid w:val="00BE4F55"/>
    <w:rsid w:val="00BE7815"/>
    <w:rsid w:val="00BF1FD4"/>
    <w:rsid w:val="00BF3408"/>
    <w:rsid w:val="00BF76E7"/>
    <w:rsid w:val="00C00B5D"/>
    <w:rsid w:val="00C01792"/>
    <w:rsid w:val="00C01C44"/>
    <w:rsid w:val="00C0256D"/>
    <w:rsid w:val="00C05FBE"/>
    <w:rsid w:val="00C133A8"/>
    <w:rsid w:val="00C1644C"/>
    <w:rsid w:val="00C16EE8"/>
    <w:rsid w:val="00C2232B"/>
    <w:rsid w:val="00C316A1"/>
    <w:rsid w:val="00C323A1"/>
    <w:rsid w:val="00C333E7"/>
    <w:rsid w:val="00C42EBF"/>
    <w:rsid w:val="00C42F73"/>
    <w:rsid w:val="00C4452E"/>
    <w:rsid w:val="00C53A97"/>
    <w:rsid w:val="00C5498E"/>
    <w:rsid w:val="00C74111"/>
    <w:rsid w:val="00C75F88"/>
    <w:rsid w:val="00C76E41"/>
    <w:rsid w:val="00C8030F"/>
    <w:rsid w:val="00C8464E"/>
    <w:rsid w:val="00C86267"/>
    <w:rsid w:val="00C874E7"/>
    <w:rsid w:val="00CA229B"/>
    <w:rsid w:val="00CA4F16"/>
    <w:rsid w:val="00CA7E6E"/>
    <w:rsid w:val="00CB2A33"/>
    <w:rsid w:val="00CB3D0F"/>
    <w:rsid w:val="00CB4E5F"/>
    <w:rsid w:val="00CB617B"/>
    <w:rsid w:val="00CC6407"/>
    <w:rsid w:val="00CC7C91"/>
    <w:rsid w:val="00CD26F5"/>
    <w:rsid w:val="00CD29D2"/>
    <w:rsid w:val="00CD5A18"/>
    <w:rsid w:val="00CE0450"/>
    <w:rsid w:val="00CE4DA4"/>
    <w:rsid w:val="00CF36BF"/>
    <w:rsid w:val="00D01190"/>
    <w:rsid w:val="00D02466"/>
    <w:rsid w:val="00D04BA0"/>
    <w:rsid w:val="00D07AF8"/>
    <w:rsid w:val="00D11E85"/>
    <w:rsid w:val="00D1591F"/>
    <w:rsid w:val="00D16EF1"/>
    <w:rsid w:val="00D24833"/>
    <w:rsid w:val="00D25232"/>
    <w:rsid w:val="00D25284"/>
    <w:rsid w:val="00D25586"/>
    <w:rsid w:val="00D3140B"/>
    <w:rsid w:val="00D32B6C"/>
    <w:rsid w:val="00D33C04"/>
    <w:rsid w:val="00D353ED"/>
    <w:rsid w:val="00D4037B"/>
    <w:rsid w:val="00D416E8"/>
    <w:rsid w:val="00D4434D"/>
    <w:rsid w:val="00D45BC0"/>
    <w:rsid w:val="00D55A22"/>
    <w:rsid w:val="00D5653D"/>
    <w:rsid w:val="00D570CF"/>
    <w:rsid w:val="00D615CA"/>
    <w:rsid w:val="00D639A7"/>
    <w:rsid w:val="00D64E5E"/>
    <w:rsid w:val="00D65728"/>
    <w:rsid w:val="00D7436F"/>
    <w:rsid w:val="00D81848"/>
    <w:rsid w:val="00D8539C"/>
    <w:rsid w:val="00D8605E"/>
    <w:rsid w:val="00D93E13"/>
    <w:rsid w:val="00D97D9F"/>
    <w:rsid w:val="00DA201C"/>
    <w:rsid w:val="00DB1CAB"/>
    <w:rsid w:val="00DB4039"/>
    <w:rsid w:val="00DB57CA"/>
    <w:rsid w:val="00DB60C5"/>
    <w:rsid w:val="00DB64F7"/>
    <w:rsid w:val="00DB66B3"/>
    <w:rsid w:val="00DB6EC9"/>
    <w:rsid w:val="00DC4552"/>
    <w:rsid w:val="00DD2874"/>
    <w:rsid w:val="00DD3059"/>
    <w:rsid w:val="00DD40D7"/>
    <w:rsid w:val="00DD41BD"/>
    <w:rsid w:val="00DD626B"/>
    <w:rsid w:val="00DD68A2"/>
    <w:rsid w:val="00DF184D"/>
    <w:rsid w:val="00E04C7E"/>
    <w:rsid w:val="00E057C7"/>
    <w:rsid w:val="00E115ED"/>
    <w:rsid w:val="00E15E48"/>
    <w:rsid w:val="00E16B40"/>
    <w:rsid w:val="00E201F7"/>
    <w:rsid w:val="00E20483"/>
    <w:rsid w:val="00E276C8"/>
    <w:rsid w:val="00E33A6D"/>
    <w:rsid w:val="00E400B7"/>
    <w:rsid w:val="00E40DCF"/>
    <w:rsid w:val="00E56846"/>
    <w:rsid w:val="00E56C27"/>
    <w:rsid w:val="00E573D4"/>
    <w:rsid w:val="00E603D3"/>
    <w:rsid w:val="00E618C6"/>
    <w:rsid w:val="00E62F36"/>
    <w:rsid w:val="00E65B88"/>
    <w:rsid w:val="00E665FF"/>
    <w:rsid w:val="00E6671E"/>
    <w:rsid w:val="00E730B0"/>
    <w:rsid w:val="00E7479F"/>
    <w:rsid w:val="00E757BD"/>
    <w:rsid w:val="00E80746"/>
    <w:rsid w:val="00E81B28"/>
    <w:rsid w:val="00E82E59"/>
    <w:rsid w:val="00E84187"/>
    <w:rsid w:val="00E9070D"/>
    <w:rsid w:val="00E96F97"/>
    <w:rsid w:val="00EA36BC"/>
    <w:rsid w:val="00EB40A0"/>
    <w:rsid w:val="00EC17DC"/>
    <w:rsid w:val="00EC1EDF"/>
    <w:rsid w:val="00ED764E"/>
    <w:rsid w:val="00EE04CF"/>
    <w:rsid w:val="00EE3517"/>
    <w:rsid w:val="00EE4740"/>
    <w:rsid w:val="00EF13E0"/>
    <w:rsid w:val="00F00207"/>
    <w:rsid w:val="00F02182"/>
    <w:rsid w:val="00F04548"/>
    <w:rsid w:val="00F0619E"/>
    <w:rsid w:val="00F10E3E"/>
    <w:rsid w:val="00F1135D"/>
    <w:rsid w:val="00F12003"/>
    <w:rsid w:val="00F12273"/>
    <w:rsid w:val="00F14201"/>
    <w:rsid w:val="00F14856"/>
    <w:rsid w:val="00F20FA5"/>
    <w:rsid w:val="00F239A8"/>
    <w:rsid w:val="00F24FBD"/>
    <w:rsid w:val="00F2519F"/>
    <w:rsid w:val="00F32662"/>
    <w:rsid w:val="00F33192"/>
    <w:rsid w:val="00F34E40"/>
    <w:rsid w:val="00F3515A"/>
    <w:rsid w:val="00F359AE"/>
    <w:rsid w:val="00F3753C"/>
    <w:rsid w:val="00F37E95"/>
    <w:rsid w:val="00F4329C"/>
    <w:rsid w:val="00F50A68"/>
    <w:rsid w:val="00F50CD3"/>
    <w:rsid w:val="00F51DD2"/>
    <w:rsid w:val="00F52BE4"/>
    <w:rsid w:val="00F530DA"/>
    <w:rsid w:val="00F542A0"/>
    <w:rsid w:val="00F63231"/>
    <w:rsid w:val="00F65701"/>
    <w:rsid w:val="00F66F1C"/>
    <w:rsid w:val="00F73046"/>
    <w:rsid w:val="00F75C74"/>
    <w:rsid w:val="00F75D2C"/>
    <w:rsid w:val="00F802DC"/>
    <w:rsid w:val="00F84217"/>
    <w:rsid w:val="00F8661A"/>
    <w:rsid w:val="00F907BB"/>
    <w:rsid w:val="00F9171F"/>
    <w:rsid w:val="00F974AD"/>
    <w:rsid w:val="00FA0A21"/>
    <w:rsid w:val="00FA3689"/>
    <w:rsid w:val="00FB0CA2"/>
    <w:rsid w:val="00FB261C"/>
    <w:rsid w:val="00FB3864"/>
    <w:rsid w:val="00FC6267"/>
    <w:rsid w:val="00FC75F1"/>
    <w:rsid w:val="00FD2901"/>
    <w:rsid w:val="00FD5401"/>
    <w:rsid w:val="00FE0CAD"/>
    <w:rsid w:val="00FE206A"/>
    <w:rsid w:val="00FE34B7"/>
    <w:rsid w:val="00FE4AED"/>
    <w:rsid w:val="00FF177B"/>
    <w:rsid w:val="00FF3B83"/>
    <w:rsid w:val="00FF4B5E"/>
    <w:rsid w:val="0ABA3BF8"/>
    <w:rsid w:val="2650B297"/>
    <w:rsid w:val="3A1E8171"/>
    <w:rsid w:val="43865EE1"/>
    <w:rsid w:val="48C3747C"/>
    <w:rsid w:val="5DCBBF38"/>
    <w:rsid w:val="6664D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64235"/>
  <w15:chartTrackingRefBased/>
  <w15:docId w15:val="{08E58CDF-DD93-496B-A0AF-B20752D45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C3C"/>
    <w:rPr>
      <w:rFonts w:ascii="Book Antiqua" w:eastAsia="MS Mincho" w:hAnsi="Book Antiqua"/>
      <w:sz w:val="24"/>
      <w:szCs w:val="24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115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1152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BF1FD4"/>
    <w:pPr>
      <w:spacing w:before="40" w:after="40"/>
      <w:jc w:val="center"/>
      <w:outlineLvl w:val="2"/>
    </w:pPr>
    <w:rPr>
      <w:rFonts w:ascii="Tahoma" w:eastAsia="Times New Roman" w:hAnsi="Tahoma"/>
      <w:b/>
      <w:smallCaps/>
      <w:color w:val="FFFFFF"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1152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65C3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65C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65C3C"/>
    <w:rPr>
      <w:rFonts w:ascii="Book Antiqua" w:eastAsia="MS Mincho" w:hAnsi="Book Antiqua" w:cs="Times New Roman"/>
      <w:sz w:val="24"/>
      <w:szCs w:val="24"/>
      <w:lang w:val="en-NZ" w:eastAsia="ja-JP"/>
    </w:rPr>
  </w:style>
  <w:style w:type="paragraph" w:styleId="Footer">
    <w:name w:val="footer"/>
    <w:basedOn w:val="Normal"/>
    <w:link w:val="FooterChar"/>
    <w:uiPriority w:val="99"/>
    <w:unhideWhenUsed/>
    <w:rsid w:val="00165C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65C3C"/>
    <w:rPr>
      <w:rFonts w:ascii="Book Antiqua" w:eastAsia="MS Mincho" w:hAnsi="Book Antiqua" w:cs="Times New Roman"/>
      <w:sz w:val="24"/>
      <w:szCs w:val="24"/>
      <w:lang w:val="en-NZ" w:eastAsia="ja-JP"/>
    </w:rPr>
  </w:style>
  <w:style w:type="paragraph" w:customStyle="1" w:styleId="Downloads-title">
    <w:name w:val="Downloads - title"/>
    <w:basedOn w:val="Normal"/>
    <w:link w:val="Downloads-titleChar"/>
    <w:qFormat/>
    <w:rsid w:val="00165C3C"/>
    <w:pPr>
      <w:spacing w:before="120" w:line="320" w:lineRule="exact"/>
    </w:pPr>
    <w:rPr>
      <w:b/>
      <w:bCs/>
      <w:sz w:val="28"/>
    </w:rPr>
  </w:style>
  <w:style w:type="character" w:customStyle="1" w:styleId="Downloads-titleChar">
    <w:name w:val="Downloads - title Char"/>
    <w:link w:val="Downloads-title"/>
    <w:rsid w:val="00165C3C"/>
    <w:rPr>
      <w:rFonts w:ascii="Book Antiqua" w:eastAsia="MS Mincho" w:hAnsi="Book Antiqua" w:cs="Arial"/>
      <w:b/>
      <w:bCs/>
      <w:sz w:val="28"/>
      <w:szCs w:val="24"/>
      <w:lang w:val="en-NZ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C3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65C3C"/>
    <w:rPr>
      <w:rFonts w:ascii="Tahoma" w:eastAsia="MS Mincho" w:hAnsi="Tahoma" w:cs="Tahoma"/>
      <w:sz w:val="16"/>
      <w:szCs w:val="16"/>
      <w:lang w:val="en-NZ" w:eastAsia="ja-JP"/>
    </w:rPr>
  </w:style>
  <w:style w:type="paragraph" w:styleId="ListParagraph">
    <w:name w:val="List Paragraph"/>
    <w:basedOn w:val="Normal"/>
    <w:uiPriority w:val="34"/>
    <w:qFormat/>
    <w:rsid w:val="00A157C3"/>
    <w:pPr>
      <w:ind w:left="720"/>
    </w:pPr>
    <w:rPr>
      <w:rFonts w:ascii="Calibri" w:eastAsia="Calibri" w:hAnsi="Calibri"/>
      <w:sz w:val="22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D68A2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D68A2"/>
    <w:rPr>
      <w:rFonts w:ascii="Book Antiqua" w:eastAsia="MS Mincho" w:hAnsi="Book Antiqua"/>
      <w:lang w:val="en-NZ" w:eastAsia="ja-JP"/>
    </w:rPr>
  </w:style>
  <w:style w:type="character" w:styleId="EndnoteReference">
    <w:name w:val="endnote reference"/>
    <w:uiPriority w:val="99"/>
    <w:semiHidden/>
    <w:unhideWhenUsed/>
    <w:rsid w:val="00DD68A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D68A2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D68A2"/>
    <w:rPr>
      <w:rFonts w:ascii="Book Antiqua" w:eastAsia="MS Mincho" w:hAnsi="Book Antiqua"/>
      <w:lang w:val="en-NZ" w:eastAsia="ja-JP"/>
    </w:rPr>
  </w:style>
  <w:style w:type="character" w:styleId="FootnoteReference">
    <w:name w:val="footnote reference"/>
    <w:uiPriority w:val="99"/>
    <w:semiHidden/>
    <w:unhideWhenUsed/>
    <w:rsid w:val="00DD68A2"/>
    <w:rPr>
      <w:vertAlign w:val="superscript"/>
    </w:rPr>
  </w:style>
  <w:style w:type="character" w:styleId="Hyperlink">
    <w:name w:val="Hyperlink"/>
    <w:uiPriority w:val="99"/>
    <w:unhideWhenUsed/>
    <w:rsid w:val="00CB3D0F"/>
    <w:rPr>
      <w:color w:val="0000FF"/>
      <w:u w:val="single"/>
    </w:rPr>
  </w:style>
  <w:style w:type="table" w:styleId="TableGrid">
    <w:name w:val="Table Grid"/>
    <w:basedOn w:val="TableNormal"/>
    <w:uiPriority w:val="59"/>
    <w:rsid w:val="002013F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link w:val="Heading3"/>
    <w:rsid w:val="00BF1FD4"/>
    <w:rPr>
      <w:rFonts w:ascii="Tahoma" w:eastAsia="Times New Roman" w:hAnsi="Tahoma"/>
      <w:b/>
      <w:smallCaps/>
      <w:color w:val="FFFFFF"/>
    </w:rPr>
  </w:style>
  <w:style w:type="paragraph" w:customStyle="1" w:styleId="arial10">
    <w:name w:val="arial10"/>
    <w:basedOn w:val="Normal"/>
    <w:rsid w:val="00BF1FD4"/>
    <w:rPr>
      <w:rFonts w:ascii="Arial" w:hAnsi="Arial"/>
      <w:sz w:val="20"/>
      <w:lang w:val="en-GB" w:eastAsia="en-US"/>
    </w:rPr>
  </w:style>
  <w:style w:type="paragraph" w:styleId="BodyText">
    <w:name w:val="Body Text"/>
    <w:basedOn w:val="Normal"/>
    <w:link w:val="BodyTextChar"/>
    <w:semiHidden/>
    <w:rsid w:val="00BF1FD4"/>
    <w:pPr>
      <w:jc w:val="both"/>
    </w:pPr>
    <w:rPr>
      <w:rFonts w:ascii="Arial" w:eastAsia="Times New Roman" w:hAnsi="Arial"/>
      <w:sz w:val="22"/>
      <w:lang w:val="en-GB" w:eastAsia="x-none"/>
    </w:rPr>
  </w:style>
  <w:style w:type="character" w:customStyle="1" w:styleId="BodyTextChar">
    <w:name w:val="Body Text Char"/>
    <w:link w:val="BodyText"/>
    <w:semiHidden/>
    <w:rsid w:val="00BF1FD4"/>
    <w:rPr>
      <w:rFonts w:ascii="Arial" w:eastAsia="Times New Roman" w:hAnsi="Arial" w:cs="Arial"/>
      <w:sz w:val="22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BF1FD4"/>
    <w:pPr>
      <w:spacing w:after="120"/>
      <w:ind w:left="283"/>
    </w:pPr>
    <w:rPr>
      <w:rFonts w:ascii="Times New Roman" w:eastAsia="Times New Roman" w:hAnsi="Times New Roman"/>
      <w:lang w:val="en-GB" w:eastAsia="x-none"/>
    </w:rPr>
  </w:style>
  <w:style w:type="character" w:customStyle="1" w:styleId="BodyTextIndentChar">
    <w:name w:val="Body Text Indent Char"/>
    <w:link w:val="BodyTextIndent"/>
    <w:uiPriority w:val="99"/>
    <w:rsid w:val="00BF1FD4"/>
    <w:rPr>
      <w:rFonts w:ascii="Times New Roman" w:eastAsia="Times New Roman" w:hAnsi="Times New Roman"/>
      <w:sz w:val="24"/>
      <w:szCs w:val="24"/>
      <w:lang w:val="en-GB"/>
    </w:rPr>
  </w:style>
  <w:style w:type="character" w:styleId="CommentReference">
    <w:name w:val="annotation reference"/>
    <w:uiPriority w:val="99"/>
    <w:semiHidden/>
    <w:unhideWhenUsed/>
    <w:rsid w:val="006B61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612B"/>
    <w:rPr>
      <w:rFonts w:ascii="Calibri" w:hAnsi="Calibri"/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rsid w:val="006B612B"/>
    <w:rPr>
      <w:rFonts w:eastAsia="MS Mincho"/>
      <w:lang w:eastAsia="ja-JP"/>
    </w:rPr>
  </w:style>
  <w:style w:type="paragraph" w:customStyle="1" w:styleId="Downloads-footer">
    <w:name w:val="Downloads - footer"/>
    <w:basedOn w:val="Footer"/>
    <w:link w:val="Downloads-footerChar"/>
    <w:qFormat/>
    <w:rsid w:val="008F61BC"/>
    <w:pPr>
      <w:tabs>
        <w:tab w:val="clear" w:pos="9360"/>
      </w:tabs>
      <w:spacing w:line="280" w:lineRule="exact"/>
    </w:pPr>
    <w:rPr>
      <w:rFonts w:ascii="Arial" w:hAnsi="Arial"/>
      <w:i/>
      <w:color w:val="A6A6A6"/>
      <w:szCs w:val="22"/>
      <w:lang w:val="en-US"/>
    </w:rPr>
  </w:style>
  <w:style w:type="character" w:customStyle="1" w:styleId="Downloads-footerChar">
    <w:name w:val="Downloads - footer Char"/>
    <w:link w:val="Downloads-footer"/>
    <w:rsid w:val="008F61BC"/>
    <w:rPr>
      <w:rFonts w:ascii="Arial" w:eastAsia="MS Mincho" w:hAnsi="Arial" w:cs="Arial"/>
      <w:i/>
      <w:color w:val="A6A6A6"/>
      <w:sz w:val="24"/>
      <w:szCs w:val="22"/>
      <w:lang w:val="en-US" w:eastAsia="ja-JP"/>
    </w:rPr>
  </w:style>
  <w:style w:type="character" w:styleId="PlaceholderText">
    <w:name w:val="Placeholder Text"/>
    <w:uiPriority w:val="99"/>
    <w:semiHidden/>
    <w:rsid w:val="0060396C"/>
    <w:rPr>
      <w:color w:val="808080"/>
    </w:rPr>
  </w:style>
  <w:style w:type="character" w:styleId="FollowedHyperlink">
    <w:name w:val="FollowedHyperlink"/>
    <w:uiPriority w:val="99"/>
    <w:semiHidden/>
    <w:unhideWhenUsed/>
    <w:rsid w:val="005A0FC3"/>
    <w:rPr>
      <w:color w:val="800080"/>
      <w:u w:val="single"/>
    </w:rPr>
  </w:style>
  <w:style w:type="paragraph" w:styleId="NoSpacing">
    <w:name w:val="No Spacing"/>
    <w:uiPriority w:val="1"/>
    <w:qFormat/>
    <w:rsid w:val="009F6F69"/>
    <w:rPr>
      <w:rFonts w:ascii="Book Antiqua" w:eastAsia="MS Mincho" w:hAnsi="Book Antiqua"/>
      <w:sz w:val="24"/>
      <w:szCs w:val="24"/>
      <w:lang w:val="en-NZ"/>
    </w:rPr>
  </w:style>
  <w:style w:type="character" w:customStyle="1" w:styleId="Heading1Char">
    <w:name w:val="Heading 1 Char"/>
    <w:link w:val="Heading1"/>
    <w:uiPriority w:val="9"/>
    <w:rsid w:val="00A61152"/>
    <w:rPr>
      <w:rFonts w:ascii="Cambria" w:eastAsia="Times New Roman" w:hAnsi="Cambria" w:cs="Times New Roman"/>
      <w:b/>
      <w:bCs/>
      <w:kern w:val="32"/>
      <w:sz w:val="32"/>
      <w:szCs w:val="32"/>
      <w:lang w:val="en-NZ" w:eastAsia="ja-JP"/>
    </w:rPr>
  </w:style>
  <w:style w:type="character" w:customStyle="1" w:styleId="Heading2Char">
    <w:name w:val="Heading 2 Char"/>
    <w:link w:val="Heading2"/>
    <w:uiPriority w:val="9"/>
    <w:rsid w:val="00A61152"/>
    <w:rPr>
      <w:rFonts w:ascii="Cambria" w:eastAsia="Times New Roman" w:hAnsi="Cambria" w:cs="Times New Roman"/>
      <w:b/>
      <w:bCs/>
      <w:i/>
      <w:iCs/>
      <w:sz w:val="28"/>
      <w:szCs w:val="28"/>
      <w:lang w:val="en-NZ" w:eastAsia="ja-JP"/>
    </w:rPr>
  </w:style>
  <w:style w:type="character" w:customStyle="1" w:styleId="Heading4Char">
    <w:name w:val="Heading 4 Char"/>
    <w:link w:val="Heading4"/>
    <w:uiPriority w:val="9"/>
    <w:rsid w:val="00A61152"/>
    <w:rPr>
      <w:rFonts w:ascii="Calibri" w:eastAsia="Times New Roman" w:hAnsi="Calibri" w:cs="Times New Roman"/>
      <w:b/>
      <w:bCs/>
      <w:sz w:val="28"/>
      <w:szCs w:val="28"/>
      <w:lang w:val="en-NZ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61152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A61152"/>
    <w:rPr>
      <w:rFonts w:ascii="Cambria" w:eastAsia="Times New Roman" w:hAnsi="Cambria" w:cs="Times New Roman"/>
      <w:b/>
      <w:bCs/>
      <w:kern w:val="28"/>
      <w:sz w:val="32"/>
      <w:szCs w:val="32"/>
      <w:lang w:val="en-NZ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1152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61152"/>
    <w:rPr>
      <w:rFonts w:ascii="Cambria" w:eastAsia="Times New Roman" w:hAnsi="Cambria" w:cs="Times New Roman"/>
      <w:sz w:val="24"/>
      <w:szCs w:val="24"/>
      <w:lang w:val="en-NZ" w:eastAsia="ja-JP"/>
    </w:rPr>
  </w:style>
  <w:style w:type="character" w:styleId="SubtleEmphasis">
    <w:name w:val="Subtle Emphasis"/>
    <w:uiPriority w:val="19"/>
    <w:qFormat/>
    <w:rsid w:val="00A61152"/>
    <w:rPr>
      <w:i/>
      <w:iCs/>
      <w:color w:val="808080"/>
    </w:rPr>
  </w:style>
  <w:style w:type="character" w:styleId="Emphasis">
    <w:name w:val="Emphasis"/>
    <w:uiPriority w:val="20"/>
    <w:qFormat/>
    <w:rsid w:val="00A61152"/>
    <w:rPr>
      <w:i/>
      <w:iCs/>
    </w:rPr>
  </w:style>
  <w:style w:type="character" w:styleId="IntenseEmphasis">
    <w:name w:val="Intense Emphasis"/>
    <w:uiPriority w:val="21"/>
    <w:qFormat/>
    <w:rsid w:val="00A61152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qFormat/>
    <w:rsid w:val="00A61152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A61152"/>
    <w:rPr>
      <w:rFonts w:ascii="Book Antiqua" w:eastAsia="MS Mincho" w:hAnsi="Book Antiqua"/>
      <w:i/>
      <w:iCs/>
      <w:color w:val="000000"/>
      <w:sz w:val="24"/>
      <w:szCs w:val="24"/>
      <w:lang w:val="en-NZ" w:eastAsia="ja-JP"/>
    </w:rPr>
  </w:style>
  <w:style w:type="character" w:styleId="SubtleReference">
    <w:name w:val="Subtle Reference"/>
    <w:uiPriority w:val="31"/>
    <w:qFormat/>
    <w:rsid w:val="00A61152"/>
    <w:rPr>
      <w:smallCaps/>
      <w:color w:val="C0504D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152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A61152"/>
    <w:rPr>
      <w:rFonts w:ascii="Book Antiqua" w:eastAsia="MS Mincho" w:hAnsi="Book Antiqua"/>
      <w:b/>
      <w:bCs/>
      <w:i/>
      <w:iCs/>
      <w:color w:val="4F81BD"/>
      <w:sz w:val="24"/>
      <w:szCs w:val="24"/>
      <w:lang w:val="en-NZ" w:eastAsia="ja-JP"/>
    </w:rPr>
  </w:style>
  <w:style w:type="character" w:styleId="IntenseReference">
    <w:name w:val="Intense Reference"/>
    <w:uiPriority w:val="32"/>
    <w:qFormat/>
    <w:rsid w:val="00A61152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A61152"/>
    <w:rPr>
      <w:b/>
      <w:bCs/>
      <w:smallCaps/>
      <w:spacing w:val="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AB2"/>
    <w:rPr>
      <w:rFonts w:ascii="Book Antiqua" w:hAnsi="Book Antiqua"/>
      <w:b/>
      <w:bCs/>
      <w:lang w:val="en-NZ"/>
    </w:rPr>
  </w:style>
  <w:style w:type="character" w:customStyle="1" w:styleId="CommentSubjectChar">
    <w:name w:val="Comment Subject Char"/>
    <w:link w:val="CommentSubject"/>
    <w:uiPriority w:val="99"/>
    <w:semiHidden/>
    <w:rsid w:val="00A11AB2"/>
    <w:rPr>
      <w:rFonts w:ascii="Book Antiqua" w:eastAsia="MS Mincho" w:hAnsi="Book Antiqua"/>
      <w:b/>
      <w:bCs/>
      <w:lang w:val="en-NZ" w:eastAsia="ja-JP"/>
    </w:rPr>
  </w:style>
  <w:style w:type="character" w:styleId="UnresolvedMention">
    <w:name w:val="Unresolved Mention"/>
    <w:uiPriority w:val="99"/>
    <w:semiHidden/>
    <w:unhideWhenUsed/>
    <w:rsid w:val="00743E0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351CA3"/>
    <w:rPr>
      <w:rFonts w:ascii="Book Antiqua" w:eastAsia="MS Mincho" w:hAnsi="Book Antiqua"/>
      <w:sz w:val="24"/>
      <w:szCs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msc.org/documents/logo-use/msc-ecolabel-user-guide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fisheries.msc.org/en/fisherie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ecolabel@msc.org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1.jpe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msc.org/get-certified/use-the-msc-ecolabel/msc-cla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ACAD4773328A4F97186F4E6D55B861" ma:contentTypeVersion="12" ma:contentTypeDescription="Create a new document." ma:contentTypeScope="" ma:versionID="01dc7273c0d8c42a7ad0a7c1688d0feb">
  <xsd:schema xmlns:xsd="http://www.w3.org/2001/XMLSchema" xmlns:xs="http://www.w3.org/2001/XMLSchema" xmlns:p="http://schemas.microsoft.com/office/2006/metadata/properties" xmlns:ns2="acb8f4fa-b823-4b90-9f03-4fdb84f771ab" xmlns:ns3="97483a39-e298-409b-af4e-b6a7bc22d196" targetNamespace="http://schemas.microsoft.com/office/2006/metadata/properties" ma:root="true" ma:fieldsID="831a66f461d11184267718eddd86bd16" ns2:_="" ns3:_="">
    <xsd:import namespace="acb8f4fa-b823-4b90-9f03-4fdb84f771ab"/>
    <xsd:import namespace="97483a39-e298-409b-af4e-b6a7bc22d1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8f4fa-b823-4b90-9f03-4fdb84f77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83a39-e298-409b-af4e-b6a7bc22d1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C36FAB-4781-4493-B842-CEE8123032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3CF2B2-207B-44EF-8F30-D4D6C9900F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F7041A-3823-450D-A336-D495AB0D921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52AAE45-E527-47EA-A0C1-2ABB666232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F480E50-3457-4889-8131-783533133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b8f4fa-b823-4b90-9f03-4fdb84f771ab"/>
    <ds:schemaRef ds:uri="97483a39-e298-409b-af4e-b6a7bc22d1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duct Approval Form EN</vt:lpstr>
    </vt:vector>
  </TitlesOfParts>
  <Company>Hewlett-Packard Company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Approval Form EN</dc:title>
  <dc:subject/>
  <dc:creator>Alex Hickman</dc:creator>
  <cp:keywords/>
  <cp:lastModifiedBy>Andy Oldfield</cp:lastModifiedBy>
  <cp:revision>89</cp:revision>
  <cp:lastPrinted>2013-04-09T08:02:00Z</cp:lastPrinted>
  <dcterms:created xsi:type="dcterms:W3CDTF">2019-03-21T21:38:00Z</dcterms:created>
  <dcterms:modified xsi:type="dcterms:W3CDTF">2022-06-2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Licencing Members</vt:lpwstr>
  </property>
  <property fmtid="{D5CDD505-2E9C-101B-9397-08002B2CF9AE}" pid="3" name="display_urn:schemas-microsoft-com:office:office#Author">
    <vt:lpwstr>Laura Andriessen</vt:lpwstr>
  </property>
  <property fmtid="{D5CDD505-2E9C-101B-9397-08002B2CF9AE}" pid="4" name="MyTaxonomyFieldTaxHTField0">
    <vt:lpwstr/>
  </property>
  <property fmtid="{D5CDD505-2E9C-101B-9397-08002B2CF9AE}" pid="5" name="c5ddf70256a346709a53ec5284007fac">
    <vt:lpwstr>Product Approval|c773612c-960c-48bf-8fb0-2a2716086a3d;PAF|c9880d69-dc4f-4be6-a6f6-8d4fc5147731</vt:lpwstr>
  </property>
  <property fmtid="{D5CDD505-2E9C-101B-9397-08002B2CF9AE}" pid="6" name="Folder 1">
    <vt:lpwstr/>
  </property>
  <property fmtid="{D5CDD505-2E9C-101B-9397-08002B2CF9AE}" pid="7" name="Folder 2">
    <vt:lpwstr/>
  </property>
  <property fmtid="{D5CDD505-2E9C-101B-9397-08002B2CF9AE}" pid="8" name="Folder 3">
    <vt:lpwstr/>
  </property>
  <property fmtid="{D5CDD505-2E9C-101B-9397-08002B2CF9AE}" pid="9" name="Folder 4">
    <vt:lpwstr/>
  </property>
  <property fmtid="{D5CDD505-2E9C-101B-9397-08002B2CF9AE}" pid="10" name="Folder 5">
    <vt:lpwstr/>
  </property>
  <property fmtid="{D5CDD505-2E9C-101B-9397-08002B2CF9AE}" pid="11" name="ContentType">
    <vt:lpwstr>Licencing Document</vt:lpwstr>
  </property>
  <property fmtid="{D5CDD505-2E9C-101B-9397-08002B2CF9AE}" pid="12" name="Licencing Tags">
    <vt:lpwstr>51;#PAF|c9880d69-dc4f-4be6-a6f6-8d4fc5147731</vt:lpwstr>
  </property>
  <property fmtid="{D5CDD505-2E9C-101B-9397-08002B2CF9AE}" pid="13" name="TaxCatchAll">
    <vt:lpwstr>51;#PAF|c9880d69-dc4f-4be6-a6f6-8d4fc5147731</vt:lpwstr>
  </property>
  <property fmtid="{D5CDD505-2E9C-101B-9397-08002B2CF9AE}" pid="14" name="ia2f08b42dfb4ee3b6b53af96b238195">
    <vt:lpwstr>PAF|c9880d69-dc4f-4be6-a6f6-8d4fc5147731</vt:lpwstr>
  </property>
  <property fmtid="{D5CDD505-2E9C-101B-9397-08002B2CF9AE}" pid="15" name="MSCLocation">
    <vt:lpwstr/>
  </property>
  <property fmtid="{D5CDD505-2E9C-101B-9397-08002B2CF9AE}" pid="16" name="a1a9a8765fd246839f7084eb81b4e69c">
    <vt:lpwstr/>
  </property>
  <property fmtid="{D5CDD505-2E9C-101B-9397-08002B2CF9AE}" pid="17" name="Project List">
    <vt:lpwstr></vt:lpwstr>
  </property>
  <property fmtid="{D5CDD505-2E9C-101B-9397-08002B2CF9AE}" pid="18" name="Language">
    <vt:lpwstr>English</vt:lpwstr>
  </property>
  <property fmtid="{D5CDD505-2E9C-101B-9397-08002B2CF9AE}" pid="19" name="Quarter Month">
    <vt:lpwstr></vt:lpwstr>
  </property>
  <property fmtid="{D5CDD505-2E9C-101B-9397-08002B2CF9AE}" pid="20" name="Year">
    <vt:lpwstr></vt:lpwstr>
  </property>
  <property fmtid="{D5CDD505-2E9C-101B-9397-08002B2CF9AE}" pid="21" name="Regularity">
    <vt:lpwstr></vt:lpwstr>
  </property>
  <property fmtid="{D5CDD505-2E9C-101B-9397-08002B2CF9AE}" pid="22" name="Key">
    <vt:lpwstr>0</vt:lpwstr>
  </property>
  <property fmtid="{D5CDD505-2E9C-101B-9397-08002B2CF9AE}" pid="23" name="Report Type">
    <vt:lpwstr>N/A</vt:lpwstr>
  </property>
  <property fmtid="{D5CDD505-2E9C-101B-9397-08002B2CF9AE}" pid="24" name="Document Type">
    <vt:lpwstr>Form</vt:lpwstr>
  </property>
  <property fmtid="{D5CDD505-2E9C-101B-9397-08002B2CF9AE}" pid="25" name="Specific Date">
    <vt:lpwstr/>
  </property>
  <property fmtid="{D5CDD505-2E9C-101B-9397-08002B2CF9AE}" pid="26" name="Project or Misuse status">
    <vt:lpwstr/>
  </property>
  <property fmtid="{D5CDD505-2E9C-101B-9397-08002B2CF9AE}" pid="27" name="Country of TM Registration">
    <vt:lpwstr/>
  </property>
  <property fmtid="{D5CDD505-2E9C-101B-9397-08002B2CF9AE}" pid="28" name="source_item_id">
    <vt:lpwstr>344</vt:lpwstr>
  </property>
  <property fmtid="{D5CDD505-2E9C-101B-9397-08002B2CF9AE}" pid="29" name="_dlc_DocId">
    <vt:lpwstr>MSCECOLAB-769160091-344</vt:lpwstr>
  </property>
  <property fmtid="{D5CDD505-2E9C-101B-9397-08002B2CF9AE}" pid="30" name="_dlc_DocIdUrl">
    <vt:lpwstr>https://marinestewardshipcouncil.sharepoint.com/sites/licencing/_layouts/15/DocIdRedir.aspx?ID=MSCECOLAB-769160091-344, MSCECOLAB-769160091-344</vt:lpwstr>
  </property>
  <property fmtid="{D5CDD505-2E9C-101B-9397-08002B2CF9AE}" pid="31" name="_dlc_DocIdItemGuid">
    <vt:lpwstr>844de36c-b0c1-44d6-9f90-dd09967bc0b7</vt:lpwstr>
  </property>
  <property fmtid="{D5CDD505-2E9C-101B-9397-08002B2CF9AE}" pid="32" name="ContentTypeId">
    <vt:lpwstr>0x0101005AACAD4773328A4F97186F4E6D55B861</vt:lpwstr>
  </property>
  <property fmtid="{D5CDD505-2E9C-101B-9397-08002B2CF9AE}" pid="33" name="AuthorIds_UIVersion_1024">
    <vt:lpwstr>349</vt:lpwstr>
  </property>
</Properties>
</file>